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1E598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Temasek Polytechnic</w:t>
      </w:r>
    </w:p>
    <w:p w14:paraId="43F1B313" w14:textId="77777777" w:rsidR="00F6580C" w:rsidRPr="00A13107" w:rsidRDefault="00F6580C" w:rsidP="00F6580C">
      <w:pPr>
        <w:jc w:val="center"/>
        <w:rPr>
          <w:rFonts w:cs="Arial"/>
          <w:sz w:val="28"/>
          <w:szCs w:val="28"/>
        </w:rPr>
      </w:pPr>
      <w:r w:rsidRPr="00A13107">
        <w:rPr>
          <w:rFonts w:cs="Arial"/>
          <w:sz w:val="28"/>
          <w:szCs w:val="28"/>
        </w:rPr>
        <w:t>School of Informatics &amp; IT</w:t>
      </w:r>
    </w:p>
    <w:p w14:paraId="1C3C83E7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17FC2BD0" w14:textId="16244B2B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Database Application Development</w:t>
      </w:r>
      <w:r w:rsidR="00F6580C" w:rsidRPr="00A13107">
        <w:rPr>
          <w:rStyle w:val="Strong"/>
          <w:rFonts w:ascii="Arial" w:hAnsi="Arial" w:cs="Arial"/>
          <w:szCs w:val="32"/>
        </w:rPr>
        <w:t xml:space="preserve"> </w:t>
      </w:r>
      <w:r w:rsidR="001C6F3F">
        <w:rPr>
          <w:rStyle w:val="Strong"/>
          <w:rFonts w:ascii="Arial" w:hAnsi="Arial" w:cs="Arial"/>
          <w:szCs w:val="32"/>
        </w:rPr>
        <w:t>(</w:t>
      </w:r>
      <w:r w:rsidR="00563E7B" w:rsidRPr="00563E7B">
        <w:rPr>
          <w:rStyle w:val="Strong"/>
          <w:rFonts w:ascii="Arial" w:hAnsi="Arial" w:cs="Arial"/>
          <w:szCs w:val="32"/>
        </w:rPr>
        <w:t>CIA1C06</w:t>
      </w:r>
      <w:r w:rsidR="001C6F3F">
        <w:rPr>
          <w:rStyle w:val="Strong"/>
          <w:rFonts w:ascii="Arial" w:hAnsi="Arial" w:cs="Arial"/>
          <w:szCs w:val="32"/>
        </w:rPr>
        <w:t>)</w:t>
      </w:r>
    </w:p>
    <w:p w14:paraId="7EB185A7" w14:textId="3FBE667F" w:rsidR="000A29F9" w:rsidRDefault="00AB6BFE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AY 21/22</w:t>
      </w:r>
      <w:r w:rsidR="000A29F9">
        <w:rPr>
          <w:rStyle w:val="Strong"/>
          <w:rFonts w:ascii="Arial" w:hAnsi="Arial" w:cs="Arial"/>
          <w:szCs w:val="32"/>
        </w:rPr>
        <w:t xml:space="preserve"> Oct Semester</w:t>
      </w:r>
    </w:p>
    <w:p w14:paraId="4029872E" w14:textId="2E7E8419" w:rsidR="00F6580C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 xml:space="preserve">Project Part </w:t>
      </w:r>
      <w:r w:rsidR="00B66BD2">
        <w:rPr>
          <w:rStyle w:val="Strong"/>
          <w:rFonts w:ascii="Arial" w:hAnsi="Arial" w:cs="Arial"/>
          <w:szCs w:val="32"/>
        </w:rPr>
        <w:t>3</w:t>
      </w:r>
    </w:p>
    <w:p w14:paraId="1433C788" w14:textId="66C55513" w:rsidR="00637B85" w:rsidRPr="00A13107" w:rsidRDefault="00637B85" w:rsidP="00F6580C">
      <w:pPr>
        <w:pStyle w:val="Title"/>
        <w:rPr>
          <w:rStyle w:val="Strong"/>
          <w:rFonts w:ascii="Arial" w:hAnsi="Arial" w:cs="Arial"/>
          <w:szCs w:val="32"/>
        </w:rPr>
      </w:pPr>
      <w:r>
        <w:rPr>
          <w:rStyle w:val="Strong"/>
          <w:rFonts w:ascii="Arial" w:hAnsi="Arial" w:cs="Arial"/>
          <w:szCs w:val="32"/>
        </w:rPr>
        <w:t>(</w:t>
      </w:r>
      <w:r w:rsidR="00AA0920">
        <w:rPr>
          <w:rStyle w:val="Strong"/>
          <w:rFonts w:ascii="Arial" w:hAnsi="Arial" w:cs="Arial"/>
          <w:szCs w:val="32"/>
        </w:rPr>
        <w:t xml:space="preserve">SQL </w:t>
      </w:r>
      <w:r w:rsidR="00E24722">
        <w:rPr>
          <w:rStyle w:val="Strong"/>
          <w:rFonts w:ascii="Arial" w:hAnsi="Arial" w:cs="Arial"/>
          <w:szCs w:val="32"/>
        </w:rPr>
        <w:t xml:space="preserve">and Server-Side </w:t>
      </w:r>
      <w:r w:rsidR="00AA0920">
        <w:rPr>
          <w:rStyle w:val="Strong"/>
          <w:rFonts w:ascii="Arial" w:hAnsi="Arial" w:cs="Arial"/>
          <w:szCs w:val="32"/>
        </w:rPr>
        <w:t>Codes</w:t>
      </w:r>
      <w:r>
        <w:rPr>
          <w:rStyle w:val="Strong"/>
          <w:rFonts w:ascii="Arial" w:hAnsi="Arial" w:cs="Arial"/>
          <w:szCs w:val="32"/>
        </w:rPr>
        <w:t>)</w:t>
      </w:r>
    </w:p>
    <w:p w14:paraId="217A5B63" w14:textId="77777777" w:rsidR="00F6580C" w:rsidRPr="00A13107" w:rsidRDefault="00F6580C" w:rsidP="00F6580C">
      <w:pPr>
        <w:pStyle w:val="Title"/>
        <w:rPr>
          <w:rStyle w:val="Strong"/>
          <w:rFonts w:ascii="Arial" w:hAnsi="Arial" w:cs="Arial"/>
          <w:szCs w:val="32"/>
        </w:rPr>
      </w:pPr>
    </w:p>
    <w:p w14:paraId="6E10BA88" w14:textId="77777777" w:rsidR="00F6580C" w:rsidRPr="00A13107" w:rsidRDefault="00F6580C" w:rsidP="00F6580C">
      <w:pPr>
        <w:jc w:val="center"/>
        <w:rPr>
          <w:rFonts w:cs="Arial"/>
          <w:b/>
          <w:bCs/>
          <w:sz w:val="52"/>
          <w:szCs w:val="52"/>
        </w:rPr>
      </w:pPr>
    </w:p>
    <w:p w14:paraId="12D0DDE2" w14:textId="77777777" w:rsidR="00F6580C" w:rsidRPr="00A13107" w:rsidRDefault="00F6580C" w:rsidP="00F6580C">
      <w:pPr>
        <w:pStyle w:val="Title"/>
        <w:jc w:val="left"/>
        <w:rPr>
          <w:rStyle w:val="Strong"/>
          <w:rFonts w:ascii="Arial" w:hAnsi="Arial" w:cs="Arial"/>
          <w:szCs w:val="32"/>
        </w:rPr>
      </w:pPr>
    </w:p>
    <w:p w14:paraId="71DCDEEC" w14:textId="77777777" w:rsidR="00F6580C" w:rsidRPr="00A13107" w:rsidRDefault="00F6580C" w:rsidP="00F6580C">
      <w:pPr>
        <w:jc w:val="left"/>
        <w:rPr>
          <w:rStyle w:val="Strong"/>
          <w:rFonts w:cs="Arial"/>
        </w:rPr>
      </w:pPr>
    </w:p>
    <w:p w14:paraId="4160E9F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3DFB6CB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71874C40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6E8518ED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031A28AC" w14:textId="77777777" w:rsidR="00F6580C" w:rsidRPr="00A13107" w:rsidRDefault="00F6580C" w:rsidP="00F6580C">
      <w:pPr>
        <w:pStyle w:val="Title"/>
        <w:jc w:val="left"/>
        <w:rPr>
          <w:rStyle w:val="BookTitle"/>
          <w:rFonts w:ascii="Arial" w:hAnsi="Arial" w:cs="Arial"/>
          <w:smallCaps w:val="0"/>
          <w:sz w:val="22"/>
        </w:rPr>
      </w:pPr>
    </w:p>
    <w:p w14:paraId="1D9709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6583EDA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426FFCE0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5D44E262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p w14:paraId="36ADAE9B" w14:textId="77777777" w:rsidR="00F6580C" w:rsidRPr="00A13107" w:rsidRDefault="00F6580C" w:rsidP="00F6580C">
      <w:pPr>
        <w:pStyle w:val="Title"/>
        <w:jc w:val="left"/>
        <w:rPr>
          <w:rFonts w:ascii="Arial" w:hAnsi="Arial" w:cs="Arial"/>
        </w:rPr>
      </w:pPr>
    </w:p>
    <w:tbl>
      <w:tblPr>
        <w:tblW w:w="0" w:type="auto"/>
        <w:jc w:val="center"/>
        <w:tblLook w:val="01E0" w:firstRow="1" w:lastRow="1" w:firstColumn="1" w:lastColumn="1" w:noHBand="0" w:noVBand="0"/>
      </w:tblPr>
      <w:tblGrid>
        <w:gridCol w:w="3528"/>
        <w:gridCol w:w="5328"/>
      </w:tblGrid>
      <w:tr w:rsidR="00F6580C" w:rsidRPr="00A13107" w14:paraId="7CCF6304" w14:textId="77777777" w:rsidTr="00727D2B">
        <w:trPr>
          <w:jc w:val="center"/>
        </w:trPr>
        <w:tc>
          <w:tcPr>
            <w:tcW w:w="3528" w:type="dxa"/>
          </w:tcPr>
          <w:p w14:paraId="40104474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Name:</w:t>
            </w:r>
          </w:p>
        </w:tc>
        <w:tc>
          <w:tcPr>
            <w:tcW w:w="5328" w:type="dxa"/>
          </w:tcPr>
          <w:p w14:paraId="4B1EEF4E" w14:textId="27E0EC56" w:rsidR="00F6580C" w:rsidRPr="00A13107" w:rsidRDefault="0074534E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Muhammad Kenz S/O Jafar</w:t>
            </w:r>
          </w:p>
        </w:tc>
      </w:tr>
      <w:tr w:rsidR="00F6580C" w:rsidRPr="00A13107" w14:paraId="305CA54C" w14:textId="77777777" w:rsidTr="00727D2B">
        <w:trPr>
          <w:jc w:val="center"/>
        </w:trPr>
        <w:tc>
          <w:tcPr>
            <w:tcW w:w="3528" w:type="dxa"/>
          </w:tcPr>
          <w:p w14:paraId="3B168EEF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Admission Number:</w:t>
            </w:r>
          </w:p>
        </w:tc>
        <w:tc>
          <w:tcPr>
            <w:tcW w:w="5328" w:type="dxa"/>
          </w:tcPr>
          <w:p w14:paraId="6B7631AD" w14:textId="1B39F737" w:rsidR="00F6580C" w:rsidRPr="00A13107" w:rsidRDefault="0074534E" w:rsidP="00727D2B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>2100496E</w:t>
            </w:r>
          </w:p>
        </w:tc>
      </w:tr>
      <w:tr w:rsidR="00F6580C" w:rsidRPr="00A13107" w14:paraId="7908119E" w14:textId="77777777" w:rsidTr="00727D2B">
        <w:trPr>
          <w:jc w:val="center"/>
        </w:trPr>
        <w:tc>
          <w:tcPr>
            <w:tcW w:w="3528" w:type="dxa"/>
            <w:tcBorders>
              <w:bottom w:val="nil"/>
            </w:tcBorders>
          </w:tcPr>
          <w:p w14:paraId="6D3E1A5D" w14:textId="77777777" w:rsidR="00F6580C" w:rsidRPr="00A13107" w:rsidRDefault="00F6580C" w:rsidP="00727D2B">
            <w:pPr>
              <w:jc w:val="left"/>
              <w:rPr>
                <w:rFonts w:cs="Arial"/>
              </w:rPr>
            </w:pPr>
            <w:r w:rsidRPr="00A13107">
              <w:rPr>
                <w:rFonts w:cs="Arial"/>
              </w:rPr>
              <w:t>Class:</w:t>
            </w:r>
          </w:p>
        </w:tc>
        <w:tc>
          <w:tcPr>
            <w:tcW w:w="5328" w:type="dxa"/>
          </w:tcPr>
          <w:p w14:paraId="0286661D" w14:textId="235F522C" w:rsidR="00F6580C" w:rsidRPr="00A13107" w:rsidRDefault="00AD3AA5" w:rsidP="00637B85">
            <w:pPr>
              <w:jc w:val="left"/>
              <w:rPr>
                <w:rStyle w:val="Emphasis"/>
                <w:rFonts w:cs="Arial"/>
              </w:rPr>
            </w:pPr>
            <w:r>
              <w:rPr>
                <w:rStyle w:val="Emphasis"/>
                <w:rFonts w:cs="Arial"/>
              </w:rPr>
              <w:t xml:space="preserve"> </w:t>
            </w:r>
            <w:r w:rsidR="00637B85">
              <w:rPr>
                <w:rStyle w:val="Emphasis"/>
                <w:rFonts w:cs="Arial"/>
              </w:rPr>
              <w:t>P</w:t>
            </w:r>
            <w:r w:rsidR="0074534E">
              <w:rPr>
                <w:rStyle w:val="Emphasis"/>
                <w:rFonts w:cs="Arial"/>
              </w:rPr>
              <w:t>04</w:t>
            </w:r>
          </w:p>
        </w:tc>
      </w:tr>
    </w:tbl>
    <w:p w14:paraId="4598C540" w14:textId="77777777" w:rsidR="00F6580C" w:rsidRPr="00A13107" w:rsidRDefault="00F6580C" w:rsidP="00F6580C">
      <w:pPr>
        <w:jc w:val="left"/>
        <w:rPr>
          <w:rFonts w:cs="Arial"/>
        </w:rPr>
        <w:sectPr w:rsidR="00F6580C" w:rsidRPr="00A13107" w:rsidSect="00727D2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 w:code="1"/>
          <w:pgMar w:top="1440" w:right="1701" w:bottom="1440" w:left="1134" w:header="720" w:footer="720" w:gutter="0"/>
          <w:pgNumType w:start="1"/>
          <w:cols w:space="720"/>
          <w:docGrid w:linePitch="326"/>
        </w:sectPr>
      </w:pPr>
    </w:p>
    <w:p w14:paraId="10D3F38E" w14:textId="77777777" w:rsidR="00F6580C" w:rsidRPr="00A13107" w:rsidRDefault="00F6580C" w:rsidP="000037C2">
      <w:pPr>
        <w:pStyle w:val="TOCHeading"/>
      </w:pPr>
      <w:r w:rsidRPr="00A13107">
        <w:lastRenderedPageBreak/>
        <w:t>Table of Contents</w:t>
      </w:r>
    </w:p>
    <w:p w14:paraId="18C93EFF" w14:textId="77272134" w:rsidR="00DE05C0" w:rsidRDefault="00F6580C">
      <w:pPr>
        <w:pStyle w:val="TOC1"/>
        <w:rPr>
          <w:rFonts w:asciiTheme="minorHAnsi" w:eastAsiaTheme="minorEastAsia" w:hAnsiTheme="minorHAnsi" w:cstheme="minorBidi"/>
          <w:bCs w:val="0"/>
          <w:iCs w:val="0"/>
          <w:szCs w:val="22"/>
          <w:lang w:eastAsia="zh-CN"/>
        </w:rPr>
      </w:pPr>
      <w:r w:rsidRPr="00A13107">
        <w:rPr>
          <w:sz w:val="18"/>
          <w:szCs w:val="18"/>
        </w:rPr>
        <w:fldChar w:fldCharType="begin"/>
      </w:r>
      <w:r w:rsidRPr="00A13107">
        <w:rPr>
          <w:sz w:val="18"/>
          <w:szCs w:val="18"/>
        </w:rPr>
        <w:instrText xml:space="preserve"> TOC \o "1-2" \u </w:instrText>
      </w:r>
      <w:r w:rsidRPr="00A13107">
        <w:rPr>
          <w:sz w:val="18"/>
          <w:szCs w:val="18"/>
        </w:rPr>
        <w:fldChar w:fldCharType="separate"/>
      </w:r>
      <w:r w:rsidR="00DE05C0">
        <w:t>SQL Codes</w:t>
      </w:r>
      <w:r w:rsidR="00DE05C0">
        <w:tab/>
      </w:r>
      <w:r w:rsidR="00DE05C0">
        <w:fldChar w:fldCharType="begin"/>
      </w:r>
      <w:r w:rsidR="00DE05C0">
        <w:instrText xml:space="preserve"> PAGEREF _Toc505103322 \h </w:instrText>
      </w:r>
      <w:r w:rsidR="00DE05C0">
        <w:fldChar w:fldCharType="separate"/>
      </w:r>
      <w:r w:rsidR="00DE05C0">
        <w:t>3</w:t>
      </w:r>
      <w:r w:rsidR="00DE05C0">
        <w:fldChar w:fldCharType="end"/>
      </w:r>
    </w:p>
    <w:p w14:paraId="1ABE0EE5" w14:textId="2D4DB298" w:rsidR="00F6580C" w:rsidRPr="00A13107" w:rsidRDefault="00F6580C" w:rsidP="00F6580C">
      <w:pPr>
        <w:jc w:val="left"/>
        <w:rPr>
          <w:rFonts w:cs="Arial"/>
          <w:lang w:val="en-US"/>
        </w:rPr>
      </w:pPr>
      <w:r w:rsidRPr="00A13107">
        <w:rPr>
          <w:rFonts w:cs="Arial"/>
          <w:sz w:val="18"/>
          <w:szCs w:val="18"/>
        </w:rPr>
        <w:fldChar w:fldCharType="end"/>
      </w:r>
    </w:p>
    <w:p w14:paraId="569C3BCA" w14:textId="77777777" w:rsidR="00AA1D4D" w:rsidRDefault="00F6580C" w:rsidP="000037C2">
      <w:pPr>
        <w:pStyle w:val="Heading1"/>
        <w:sectPr w:rsidR="00AA1D4D" w:rsidSect="001C1B18">
          <w:headerReference w:type="even" r:id="rId14"/>
          <w:pgSz w:w="12240" w:h="15840" w:code="1"/>
          <w:pgMar w:top="1440" w:right="1701" w:bottom="1440" w:left="1134" w:header="720" w:footer="720" w:gutter="0"/>
          <w:cols w:space="720"/>
          <w:docGrid w:linePitch="299"/>
        </w:sectPr>
      </w:pPr>
      <w:bookmarkStart w:id="0" w:name="_Toc181115948"/>
      <w:bookmarkStart w:id="1" w:name="_Toc181116789"/>
      <w:bookmarkStart w:id="2" w:name="_Toc160115876"/>
      <w:bookmarkStart w:id="3" w:name="_Toc160119915"/>
      <w:bookmarkStart w:id="4" w:name="_Toc160120009"/>
      <w:r w:rsidRPr="00A13107">
        <w:br w:type="page"/>
      </w:r>
      <w:bookmarkStart w:id="5" w:name="_Toc181115949"/>
      <w:bookmarkStart w:id="6" w:name="_Toc181116790"/>
      <w:bookmarkEnd w:id="0"/>
      <w:bookmarkEnd w:id="1"/>
    </w:p>
    <w:p w14:paraId="084E2B74" w14:textId="621B9126" w:rsidR="00F6580C" w:rsidRPr="000037C2" w:rsidRDefault="008836FC" w:rsidP="000037C2">
      <w:pPr>
        <w:pStyle w:val="Heading1"/>
      </w:pPr>
      <w:bookmarkStart w:id="7" w:name="_Toc505103322"/>
      <w:r>
        <w:lastRenderedPageBreak/>
        <w:t>SQL Codes</w:t>
      </w:r>
      <w:bookmarkEnd w:id="7"/>
    </w:p>
    <w:p w14:paraId="2F49DACA" w14:textId="56F3F34D" w:rsidR="00181D7F" w:rsidRDefault="00FD2F61" w:rsidP="00DB3B35">
      <w:r>
        <w:t xml:space="preserve">Write </w:t>
      </w:r>
      <w:r w:rsidR="00444D5D">
        <w:t>out the</w:t>
      </w:r>
      <w:r w:rsidR="00181D7F">
        <w:t xml:space="preserve"> related</w:t>
      </w:r>
      <w:r w:rsidR="00444D5D">
        <w:t xml:space="preserve"> SQL codes</w:t>
      </w:r>
      <w:r w:rsidR="00FF4538">
        <w:t>, route pattern and HTTP method</w:t>
      </w:r>
      <w:r w:rsidR="00444D5D">
        <w:t xml:space="preserve"> for every functionality that your web application </w:t>
      </w:r>
      <w:r w:rsidR="00181D7F">
        <w:t>has</w:t>
      </w:r>
      <w:r>
        <w:t>.</w:t>
      </w:r>
      <w:r w:rsidR="00B02CCB">
        <w:t xml:space="preserve"> </w:t>
      </w:r>
      <w:r w:rsidR="00DB6BEE">
        <w:t>You will demonstrate to your</w:t>
      </w:r>
      <w:r w:rsidR="00B02CCB">
        <w:t xml:space="preserve"> Lecturer </w:t>
      </w:r>
      <w:r w:rsidR="00DB6BEE">
        <w:t>if the functionalities work</w:t>
      </w:r>
      <w:r w:rsidR="00CB711B">
        <w:t xml:space="preserve"> using Postman</w:t>
      </w:r>
      <w:r w:rsidR="00B02CCB">
        <w:t xml:space="preserve"> based on the routes you created in the route file</w:t>
      </w:r>
      <w:r w:rsidR="00DB6BEE">
        <w:t>, and the functions that you wrote in the controller and DB files</w:t>
      </w:r>
      <w:r w:rsidR="00B02CCB">
        <w:t>.</w:t>
      </w:r>
    </w:p>
    <w:p w14:paraId="3F0963A5" w14:textId="10733877" w:rsidR="00DB3B35" w:rsidRDefault="00DB3B35" w:rsidP="00DB3B35">
      <w:r>
        <w:t xml:space="preserve">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71"/>
        <w:gridCol w:w="1843"/>
        <w:gridCol w:w="1417"/>
        <w:gridCol w:w="5103"/>
        <w:gridCol w:w="993"/>
        <w:gridCol w:w="2323"/>
      </w:tblGrid>
      <w:tr w:rsidR="009641EB" w:rsidRPr="00876433" w14:paraId="7F8839E1" w14:textId="218E5F36" w:rsidTr="00E92799">
        <w:trPr>
          <w:trHeight w:val="2996"/>
        </w:trPr>
        <w:tc>
          <w:tcPr>
            <w:tcW w:w="1271" w:type="dxa"/>
          </w:tcPr>
          <w:p w14:paraId="6FC196A5" w14:textId="43A8D716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Functionalities of Web Application</w:t>
            </w:r>
          </w:p>
        </w:tc>
        <w:tc>
          <w:tcPr>
            <w:tcW w:w="1843" w:type="dxa"/>
          </w:tcPr>
          <w:p w14:paraId="4CFB3AF6" w14:textId="77777777" w:rsidR="00AB6BFE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lated SQL code</w:t>
            </w:r>
          </w:p>
          <w:p w14:paraId="70BD27CF" w14:textId="6650839C" w:rsidR="00AB6BFE" w:rsidRPr="00362693" w:rsidRDefault="00AB6BFE" w:rsidP="00AA1D4D">
            <w:pPr>
              <w:jc w:val="center"/>
              <w:rPr>
                <w:b/>
                <w:sz w:val="16"/>
                <w:szCs w:val="16"/>
              </w:rPr>
            </w:pPr>
            <w:r w:rsidRPr="009C74CD">
              <w:rPr>
                <w:b/>
                <w:color w:val="FF0000"/>
                <w:sz w:val="16"/>
                <w:szCs w:val="16"/>
              </w:rPr>
              <w:t>(Full and complete SQL Statements, not partial)</w:t>
            </w:r>
          </w:p>
        </w:tc>
        <w:tc>
          <w:tcPr>
            <w:tcW w:w="1417" w:type="dxa"/>
          </w:tcPr>
          <w:p w14:paraId="23AD1162" w14:textId="5919D8F5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URL Route Pattern</w:t>
            </w:r>
          </w:p>
        </w:tc>
        <w:tc>
          <w:tcPr>
            <w:tcW w:w="5103" w:type="dxa"/>
          </w:tcPr>
          <w:p w14:paraId="7450F13B" w14:textId="55F4B30C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ayload</w:t>
            </w:r>
          </w:p>
        </w:tc>
        <w:tc>
          <w:tcPr>
            <w:tcW w:w="993" w:type="dxa"/>
          </w:tcPr>
          <w:p w14:paraId="4180A6B5" w14:textId="210FC04C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HTTP Method</w:t>
            </w:r>
          </w:p>
        </w:tc>
        <w:tc>
          <w:tcPr>
            <w:tcW w:w="2323" w:type="dxa"/>
          </w:tcPr>
          <w:p w14:paraId="3F13C75D" w14:textId="77777777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Result From Postman</w:t>
            </w:r>
          </w:p>
          <w:p w14:paraId="6ACDB204" w14:textId="77777777" w:rsidR="00AB6BFE" w:rsidRPr="00876433" w:rsidRDefault="00AB6BFE" w:rsidP="00AA1D4D">
            <w:pPr>
              <w:jc w:val="center"/>
              <w:rPr>
                <w:b/>
                <w:sz w:val="20"/>
                <w:szCs w:val="20"/>
              </w:rPr>
            </w:pPr>
            <w:r w:rsidRPr="00876433">
              <w:rPr>
                <w:b/>
                <w:sz w:val="20"/>
                <w:szCs w:val="20"/>
              </w:rPr>
              <w:t>(Pass/Fail)</w:t>
            </w:r>
          </w:p>
          <w:p w14:paraId="6DE76DA3" w14:textId="285BACAE" w:rsidR="00AB6BFE" w:rsidRPr="00876433" w:rsidRDefault="00AB6BFE" w:rsidP="00AA1D4D">
            <w:pPr>
              <w:jc w:val="center"/>
              <w:rPr>
                <w:sz w:val="20"/>
                <w:szCs w:val="20"/>
              </w:rPr>
            </w:pPr>
            <w:r w:rsidRPr="00876433">
              <w:rPr>
                <w:sz w:val="20"/>
                <w:szCs w:val="20"/>
              </w:rPr>
              <w:t>(To be filled by Lecturer)</w:t>
            </w:r>
          </w:p>
        </w:tc>
      </w:tr>
      <w:tr w:rsidR="009641EB" w:rsidRPr="00876433" w14:paraId="069C590D" w14:textId="6265E9F1" w:rsidTr="00E92799">
        <w:tc>
          <w:tcPr>
            <w:tcW w:w="1271" w:type="dxa"/>
          </w:tcPr>
          <w:p w14:paraId="28215B8F" w14:textId="3EA5BE88" w:rsidR="00AB6BFE" w:rsidRPr="00876433" w:rsidRDefault="005330D9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gnup (Create an account</w:t>
            </w:r>
            <w:r w:rsidR="00ED57E0">
              <w:rPr>
                <w:sz w:val="20"/>
                <w:szCs w:val="20"/>
              </w:rPr>
              <w:t xml:space="preserve"> and upload profile picture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22C2494E" w14:textId="14C03574" w:rsidR="00AB6BFE" w:rsidRPr="00876433" w:rsidRDefault="005330D9" w:rsidP="00850451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5330D9">
              <w:rPr>
                <w:rFonts w:ascii="Courier New" w:hAnsi="Courier New" w:cs="Courier New"/>
                <w:sz w:val="20"/>
                <w:szCs w:val="20"/>
              </w:rPr>
              <w:t xml:space="preserve">INSERT INTO </w:t>
            </w:r>
            <w:proofErr w:type="spellStart"/>
            <w:r w:rsidRPr="005330D9">
              <w:rPr>
                <w:rFonts w:ascii="Courier New" w:hAnsi="Courier New" w:cs="Courier New"/>
                <w:sz w:val="20"/>
                <w:szCs w:val="20"/>
              </w:rPr>
              <w:t>account_info</w:t>
            </w:r>
            <w:proofErr w:type="spellEnd"/>
            <w:r w:rsidRPr="005330D9">
              <w:rPr>
                <w:rFonts w:ascii="Courier New" w:hAnsi="Courier New" w:cs="Courier New"/>
                <w:sz w:val="20"/>
                <w:szCs w:val="20"/>
              </w:rPr>
              <w:t xml:space="preserve"> (username, password, </w:t>
            </w:r>
            <w:proofErr w:type="spellStart"/>
            <w:r w:rsidRPr="005330D9">
              <w:rPr>
                <w:rFonts w:ascii="Courier New" w:hAnsi="Courier New" w:cs="Courier New"/>
                <w:sz w:val="20"/>
                <w:szCs w:val="20"/>
              </w:rPr>
              <w:t>first_name</w:t>
            </w:r>
            <w:proofErr w:type="spellEnd"/>
            <w:r w:rsidRPr="005330D9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5330D9">
              <w:rPr>
                <w:rFonts w:ascii="Courier New" w:hAnsi="Courier New" w:cs="Courier New"/>
                <w:sz w:val="20"/>
                <w:szCs w:val="20"/>
              </w:rPr>
              <w:t>last_name</w:t>
            </w:r>
            <w:proofErr w:type="spellEnd"/>
            <w:r w:rsidRPr="005330D9">
              <w:rPr>
                <w:rFonts w:ascii="Courier New" w:hAnsi="Courier New" w:cs="Courier New"/>
                <w:sz w:val="20"/>
                <w:szCs w:val="20"/>
              </w:rPr>
              <w:t xml:space="preserve">, gender, </w:t>
            </w:r>
            <w:proofErr w:type="spellStart"/>
            <w:r w:rsidRPr="005330D9">
              <w:rPr>
                <w:rFonts w:ascii="Courier New" w:hAnsi="Courier New" w:cs="Courier New"/>
                <w:sz w:val="20"/>
                <w:szCs w:val="20"/>
              </w:rPr>
              <w:t>mobile_num</w:t>
            </w:r>
            <w:proofErr w:type="spellEnd"/>
            <w:r w:rsidRPr="005330D9">
              <w:rPr>
                <w:rFonts w:ascii="Courier New" w:hAnsi="Courier New" w:cs="Courier New"/>
                <w:sz w:val="20"/>
                <w:szCs w:val="20"/>
              </w:rPr>
              <w:t xml:space="preserve">, email, </w:t>
            </w:r>
            <w:proofErr w:type="spellStart"/>
            <w:r w:rsidRPr="005330D9">
              <w:rPr>
                <w:rFonts w:ascii="Courier New" w:hAnsi="Courier New" w:cs="Courier New"/>
                <w:sz w:val="20"/>
                <w:szCs w:val="20"/>
              </w:rPr>
              <w:t>profile_pic</w:t>
            </w:r>
            <w:proofErr w:type="spellEnd"/>
            <w:r w:rsidRPr="005330D9">
              <w:rPr>
                <w:rFonts w:ascii="Courier New" w:hAnsi="Courier New" w:cs="Courier New"/>
                <w:sz w:val="20"/>
                <w:szCs w:val="20"/>
              </w:rPr>
              <w:t xml:space="preserve">) VALUES (?, ?, </w:t>
            </w:r>
            <w:r w:rsidRPr="005330D9">
              <w:rPr>
                <w:rFonts w:ascii="Courier New" w:hAnsi="Courier New" w:cs="Courier New"/>
                <w:sz w:val="20"/>
                <w:szCs w:val="20"/>
              </w:rPr>
              <w:lastRenderedPageBreak/>
              <w:t>?, ?, ?, ?, ?, ?)</w:t>
            </w:r>
          </w:p>
        </w:tc>
        <w:tc>
          <w:tcPr>
            <w:tcW w:w="1417" w:type="dxa"/>
          </w:tcPr>
          <w:p w14:paraId="1282EC56" w14:textId="2CBE831C" w:rsidR="00AB6BFE" w:rsidRPr="00876433" w:rsidRDefault="005330D9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330D9">
              <w:rPr>
                <w:rFonts w:ascii="Courier New" w:hAnsi="Courier New" w:cs="Courier New"/>
                <w:sz w:val="20"/>
                <w:szCs w:val="20"/>
              </w:rPr>
              <w:lastRenderedPageBreak/>
              <w:t>/accounts</w:t>
            </w:r>
          </w:p>
        </w:tc>
        <w:tc>
          <w:tcPr>
            <w:tcW w:w="5103" w:type="dxa"/>
          </w:tcPr>
          <w:p w14:paraId="6485DBD3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{</w:t>
            </w:r>
          </w:p>
          <w:p w14:paraId="7E4F0A43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username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</w:t>
            </w:r>
            <w:proofErr w:type="spellStart"/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Mik</w:t>
            </w:r>
            <w:proofErr w:type="spellEnd"/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394999A9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password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123e56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5798C2D5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first_name</w:t>
            </w:r>
            <w:proofErr w:type="spellEnd"/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Doctor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1A774870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last_name</w:t>
            </w:r>
            <w:proofErr w:type="spellEnd"/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Rookie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6D22A91B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gender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Female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65BE6864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mobile_num</w:t>
            </w:r>
            <w:proofErr w:type="spellEnd"/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98658"/>
                <w:sz w:val="18"/>
                <w:szCs w:val="18"/>
                <w:lang w:eastAsia="en-SG"/>
              </w:rPr>
              <w:t>86479265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54B7C0A2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email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kanz18@gmail.com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2865EDCE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profile_pic</w:t>
            </w:r>
            <w:proofErr w:type="spellEnd"/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https://picsum.photos/200/300"</w:t>
            </w:r>
          </w:p>
          <w:p w14:paraId="6960C157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}</w:t>
            </w:r>
          </w:p>
          <w:p w14:paraId="15810711" w14:textId="23B8900E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3B15F28" w14:textId="09AEF512" w:rsidR="00AB6BFE" w:rsidRPr="00876433" w:rsidRDefault="007C7683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2323" w:type="dxa"/>
          </w:tcPr>
          <w:p w14:paraId="7ACCB9C2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641EB" w:rsidRPr="00876433" w14:paraId="446635DB" w14:textId="1AFF474F" w:rsidTr="00E92799">
        <w:tc>
          <w:tcPr>
            <w:tcW w:w="1271" w:type="dxa"/>
          </w:tcPr>
          <w:p w14:paraId="37110132" w14:textId="69719FC3" w:rsidR="00AB6BFE" w:rsidRPr="00876433" w:rsidRDefault="007C7683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ogin</w:t>
            </w:r>
          </w:p>
        </w:tc>
        <w:tc>
          <w:tcPr>
            <w:tcW w:w="1843" w:type="dxa"/>
          </w:tcPr>
          <w:p w14:paraId="22679ADB" w14:textId="679CFDA1" w:rsidR="00AB6BFE" w:rsidRPr="00876433" w:rsidRDefault="007C7683" w:rsidP="008836FC">
            <w:pPr>
              <w:jc w:val="left"/>
              <w:rPr>
                <w:rFonts w:ascii="Courier New" w:hAnsi="Courier New" w:cs="Courier New"/>
                <w:sz w:val="20"/>
                <w:szCs w:val="20"/>
              </w:rPr>
            </w:pPr>
            <w:r w:rsidRPr="007C7683">
              <w:rPr>
                <w:rFonts w:ascii="Courier New" w:hAnsi="Courier New" w:cs="Courier New"/>
                <w:sz w:val="20"/>
                <w:szCs w:val="20"/>
              </w:rPr>
              <w:t xml:space="preserve">SELECT password from </w:t>
            </w:r>
            <w:proofErr w:type="spellStart"/>
            <w:r w:rsidRPr="007C7683">
              <w:rPr>
                <w:rFonts w:ascii="Courier New" w:hAnsi="Courier New" w:cs="Courier New"/>
                <w:sz w:val="20"/>
                <w:szCs w:val="20"/>
              </w:rPr>
              <w:t>foodiesg_db.account_info</w:t>
            </w:r>
            <w:proofErr w:type="spellEnd"/>
            <w:r w:rsidRPr="007C7683">
              <w:rPr>
                <w:rFonts w:ascii="Courier New" w:hAnsi="Courier New" w:cs="Courier New"/>
                <w:sz w:val="20"/>
                <w:szCs w:val="20"/>
              </w:rPr>
              <w:t xml:space="preserve"> WHERE username = ?</w:t>
            </w:r>
          </w:p>
        </w:tc>
        <w:tc>
          <w:tcPr>
            <w:tcW w:w="1417" w:type="dxa"/>
          </w:tcPr>
          <w:p w14:paraId="7BAC862B" w14:textId="69A1A839" w:rsidR="00AB6BFE" w:rsidRPr="00876433" w:rsidRDefault="007C7683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C7683">
              <w:rPr>
                <w:rFonts w:ascii="Courier New" w:hAnsi="Courier New" w:cs="Courier New"/>
                <w:sz w:val="20"/>
                <w:szCs w:val="20"/>
              </w:rPr>
              <w:t>/login</w:t>
            </w:r>
          </w:p>
        </w:tc>
        <w:tc>
          <w:tcPr>
            <w:tcW w:w="5103" w:type="dxa"/>
          </w:tcPr>
          <w:p w14:paraId="1F5A4A63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{</w:t>
            </w:r>
          </w:p>
          <w:p w14:paraId="65E47674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username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</w:t>
            </w:r>
            <w:proofErr w:type="spellStart"/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TheRook</w:t>
            </w:r>
            <w:proofErr w:type="spellEnd"/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08A12CB7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</w:t>
            </w:r>
            <w:r w:rsidRPr="007C7683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password"</w:t>
            </w: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7C7683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123456"</w:t>
            </w:r>
          </w:p>
          <w:p w14:paraId="2A3D2387" w14:textId="77777777" w:rsidR="007C7683" w:rsidRPr="007C7683" w:rsidRDefault="007C7683" w:rsidP="007C7683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7C7683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}</w:t>
            </w:r>
          </w:p>
          <w:p w14:paraId="1229C755" w14:textId="347A8829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93" w:type="dxa"/>
          </w:tcPr>
          <w:p w14:paraId="24A40BD2" w14:textId="05214DFF" w:rsidR="00AB6BFE" w:rsidRPr="00876433" w:rsidRDefault="007C7683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2323" w:type="dxa"/>
          </w:tcPr>
          <w:p w14:paraId="4E5F50AE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641EB" w:rsidRPr="00876433" w14:paraId="67B02A9C" w14:textId="39A6F8C8" w:rsidTr="00E92799">
        <w:tc>
          <w:tcPr>
            <w:tcW w:w="1271" w:type="dxa"/>
          </w:tcPr>
          <w:p w14:paraId="202CDFBD" w14:textId="35D7523E" w:rsidR="00AB6BFE" w:rsidRPr="00876433" w:rsidRDefault="007C7683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user information in profile page</w:t>
            </w:r>
          </w:p>
        </w:tc>
        <w:tc>
          <w:tcPr>
            <w:tcW w:w="1843" w:type="dxa"/>
          </w:tcPr>
          <w:p w14:paraId="74900C94" w14:textId="41E76C6B" w:rsidR="00AB6BFE" w:rsidRPr="00876433" w:rsidRDefault="003F2901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SELECT * from 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foodiesg_db.account_info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WHERE 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= ?</w:t>
            </w:r>
          </w:p>
        </w:tc>
        <w:tc>
          <w:tcPr>
            <w:tcW w:w="1417" w:type="dxa"/>
          </w:tcPr>
          <w:p w14:paraId="553F8F70" w14:textId="3358C4C3" w:rsidR="00AB6BFE" w:rsidRPr="00876433" w:rsidRDefault="003F2901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>/account/: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</w:p>
        </w:tc>
        <w:tc>
          <w:tcPr>
            <w:tcW w:w="5103" w:type="dxa"/>
          </w:tcPr>
          <w:p w14:paraId="4ED2B6AB" w14:textId="6DF82B72" w:rsidR="00AB6BFE" w:rsidRPr="00876433" w:rsidRDefault="003F2901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026E9754" w14:textId="67D0C2EC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2323" w:type="dxa"/>
          </w:tcPr>
          <w:p w14:paraId="55A2D4C4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641EB" w:rsidRPr="00876433" w14:paraId="71FCEE46" w14:textId="62C94150" w:rsidTr="00E92799">
        <w:tc>
          <w:tcPr>
            <w:tcW w:w="1271" w:type="dxa"/>
          </w:tcPr>
          <w:p w14:paraId="6C5F8C3F" w14:textId="66B575F7" w:rsidR="00AB6BFE" w:rsidRPr="00876433" w:rsidRDefault="003F2901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nge user Information</w:t>
            </w:r>
            <w:r w:rsidR="00ED57E0">
              <w:rPr>
                <w:sz w:val="20"/>
                <w:szCs w:val="20"/>
              </w:rPr>
              <w:t xml:space="preserve"> (</w:t>
            </w:r>
            <w:r w:rsidR="003A3748">
              <w:rPr>
                <w:sz w:val="20"/>
                <w:szCs w:val="20"/>
              </w:rPr>
              <w:t>and</w:t>
            </w:r>
            <w:r w:rsidR="00ED57E0">
              <w:rPr>
                <w:sz w:val="20"/>
                <w:szCs w:val="20"/>
              </w:rPr>
              <w:t xml:space="preserve"> change </w:t>
            </w:r>
            <w:proofErr w:type="spellStart"/>
            <w:r w:rsidR="00ED57E0">
              <w:rPr>
                <w:sz w:val="20"/>
                <w:szCs w:val="20"/>
              </w:rPr>
              <w:t>profile_pic</w:t>
            </w:r>
            <w:proofErr w:type="spellEnd"/>
            <w:r w:rsidR="00ED57E0">
              <w:rPr>
                <w:sz w:val="20"/>
                <w:szCs w:val="20"/>
              </w:rPr>
              <w:t>)</w:t>
            </w:r>
          </w:p>
        </w:tc>
        <w:tc>
          <w:tcPr>
            <w:tcW w:w="1843" w:type="dxa"/>
          </w:tcPr>
          <w:p w14:paraId="28943B1C" w14:textId="6189B0F4" w:rsidR="00AB6BFE" w:rsidRPr="00876433" w:rsidRDefault="003F2901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UPDATE 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account_info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SET username = ?, 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mobile_num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= ?, email = ?, 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profile_pic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= ? WHERE 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= ?</w:t>
            </w:r>
          </w:p>
        </w:tc>
        <w:tc>
          <w:tcPr>
            <w:tcW w:w="1417" w:type="dxa"/>
          </w:tcPr>
          <w:p w14:paraId="59AC5C24" w14:textId="71DC36B2" w:rsidR="00AB6BFE" w:rsidRPr="00876433" w:rsidRDefault="003F2901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>/accounts/: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</w:p>
        </w:tc>
        <w:tc>
          <w:tcPr>
            <w:tcW w:w="5103" w:type="dxa"/>
          </w:tcPr>
          <w:p w14:paraId="348D0F92" w14:textId="77777777" w:rsidR="003F2901" w:rsidRPr="003F2901" w:rsidRDefault="003F2901" w:rsidP="003F290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  <w:p w14:paraId="229B2F9B" w14:textId="77777777" w:rsidR="003F2901" w:rsidRPr="003F2901" w:rsidRDefault="003F2901" w:rsidP="003F290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       "username": "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cHickenNoodle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>",</w:t>
            </w:r>
          </w:p>
          <w:p w14:paraId="367DFF70" w14:textId="77777777" w:rsidR="003F2901" w:rsidRPr="003F2901" w:rsidRDefault="003F2901" w:rsidP="003F290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       "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mobile_num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>": 91619082,</w:t>
            </w:r>
          </w:p>
          <w:p w14:paraId="1ABD3306" w14:textId="77777777" w:rsidR="003F2901" w:rsidRPr="003F2901" w:rsidRDefault="003F2901" w:rsidP="003F290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       "email": "jabarsiqi@gmail.com",</w:t>
            </w:r>
          </w:p>
          <w:p w14:paraId="675B1DA8" w14:textId="77777777" w:rsidR="003F2901" w:rsidRPr="003F2901" w:rsidRDefault="003F2901" w:rsidP="003F290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       "</w:t>
            </w:r>
            <w:proofErr w:type="spellStart"/>
            <w:r w:rsidRPr="003F2901">
              <w:rPr>
                <w:rFonts w:ascii="Courier New" w:hAnsi="Courier New" w:cs="Courier New"/>
                <w:sz w:val="20"/>
                <w:szCs w:val="20"/>
              </w:rPr>
              <w:t>profile_pic</w:t>
            </w:r>
            <w:proofErr w:type="spellEnd"/>
            <w:r w:rsidRPr="003F2901">
              <w:rPr>
                <w:rFonts w:ascii="Courier New" w:hAnsi="Courier New" w:cs="Courier New"/>
                <w:sz w:val="20"/>
                <w:szCs w:val="20"/>
              </w:rPr>
              <w:t>": "https://picsum.photos/400/500"</w:t>
            </w:r>
          </w:p>
          <w:p w14:paraId="2D8DA3E1" w14:textId="77777777" w:rsidR="003F2901" w:rsidRPr="003F2901" w:rsidRDefault="003F2901" w:rsidP="003F290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 xml:space="preserve">    </w:t>
            </w:r>
          </w:p>
          <w:p w14:paraId="6CBCA0DB" w14:textId="2DD4AD28" w:rsidR="00AB6BFE" w:rsidRPr="00876433" w:rsidRDefault="003F2901" w:rsidP="003F290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F2901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  <w:tc>
          <w:tcPr>
            <w:tcW w:w="993" w:type="dxa"/>
          </w:tcPr>
          <w:p w14:paraId="4457A90B" w14:textId="04B69D49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2323" w:type="dxa"/>
          </w:tcPr>
          <w:p w14:paraId="5DDB794B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641EB" w:rsidRPr="00876433" w14:paraId="1E51E556" w14:textId="47C92D47" w:rsidTr="00E92799">
        <w:tc>
          <w:tcPr>
            <w:tcW w:w="1271" w:type="dxa"/>
          </w:tcPr>
          <w:p w14:paraId="0F4DE71F" w14:textId="0E700708" w:rsidR="00AB6BFE" w:rsidRPr="00876433" w:rsidRDefault="003F2901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an account</w:t>
            </w:r>
          </w:p>
        </w:tc>
        <w:tc>
          <w:tcPr>
            <w:tcW w:w="1843" w:type="dxa"/>
          </w:tcPr>
          <w:p w14:paraId="3AA8551F" w14:textId="5CD843B6" w:rsidR="00AB6BFE" w:rsidRPr="00876433" w:rsidRDefault="00ED57E0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D57E0">
              <w:rPr>
                <w:rFonts w:ascii="Courier New" w:hAnsi="Courier New" w:cs="Courier New"/>
                <w:sz w:val="20"/>
                <w:szCs w:val="20"/>
              </w:rPr>
              <w:t xml:space="preserve">DELETE from </w:t>
            </w:r>
            <w:proofErr w:type="spellStart"/>
            <w:r w:rsidRPr="00ED57E0">
              <w:rPr>
                <w:rFonts w:ascii="Courier New" w:hAnsi="Courier New" w:cs="Courier New"/>
                <w:sz w:val="20"/>
                <w:szCs w:val="20"/>
              </w:rPr>
              <w:t>account_info</w:t>
            </w:r>
            <w:proofErr w:type="spellEnd"/>
            <w:r w:rsidRPr="00ED57E0">
              <w:rPr>
                <w:rFonts w:ascii="Courier New" w:hAnsi="Courier New" w:cs="Courier New"/>
                <w:sz w:val="20"/>
                <w:szCs w:val="20"/>
              </w:rPr>
              <w:t xml:space="preserve"> WHERE </w:t>
            </w:r>
            <w:proofErr w:type="spellStart"/>
            <w:r w:rsidRPr="00ED57E0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  <w:r w:rsidRPr="00ED57E0">
              <w:rPr>
                <w:rFonts w:ascii="Courier New" w:hAnsi="Courier New" w:cs="Courier New"/>
                <w:sz w:val="20"/>
                <w:szCs w:val="20"/>
              </w:rPr>
              <w:t xml:space="preserve"> = ?</w:t>
            </w:r>
          </w:p>
        </w:tc>
        <w:tc>
          <w:tcPr>
            <w:tcW w:w="1417" w:type="dxa"/>
          </w:tcPr>
          <w:p w14:paraId="66D65D54" w14:textId="77D5A2F7" w:rsidR="00AB6BFE" w:rsidRPr="00876433" w:rsidRDefault="00ED57E0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D57E0">
              <w:rPr>
                <w:rFonts w:ascii="Courier New" w:hAnsi="Courier New" w:cs="Courier New"/>
                <w:sz w:val="20"/>
                <w:szCs w:val="20"/>
              </w:rPr>
              <w:t>/accounts/:</w:t>
            </w:r>
            <w:proofErr w:type="spellStart"/>
            <w:r w:rsidRPr="00ED57E0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</w:p>
        </w:tc>
        <w:tc>
          <w:tcPr>
            <w:tcW w:w="5103" w:type="dxa"/>
          </w:tcPr>
          <w:p w14:paraId="4662A1CD" w14:textId="67807257" w:rsidR="00AB6BFE" w:rsidRPr="00876433" w:rsidRDefault="00ED57E0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48C73BE7" w14:textId="1B73D943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2323" w:type="dxa"/>
          </w:tcPr>
          <w:p w14:paraId="0BDAE060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641EB" w:rsidRPr="00876433" w14:paraId="4EEA1762" w14:textId="66DE85B6" w:rsidTr="00E92799">
        <w:tc>
          <w:tcPr>
            <w:tcW w:w="1271" w:type="dxa"/>
          </w:tcPr>
          <w:p w14:paraId="46D7D49B" w14:textId="2C2E7A11" w:rsidR="00AB6BFE" w:rsidRPr="00876433" w:rsidRDefault="00ED57E0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Display All Restaurants</w:t>
            </w:r>
          </w:p>
        </w:tc>
        <w:tc>
          <w:tcPr>
            <w:tcW w:w="1843" w:type="dxa"/>
          </w:tcPr>
          <w:p w14:paraId="61041945" w14:textId="5E1910B2" w:rsidR="00AB6BFE" w:rsidRPr="00876433" w:rsidRDefault="00AB6BFE" w:rsidP="00850451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876433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ED57E0" w:rsidRPr="00ED57E0">
              <w:rPr>
                <w:rFonts w:ascii="Courier New" w:hAnsi="Courier New" w:cs="Courier New"/>
                <w:sz w:val="20"/>
                <w:szCs w:val="20"/>
              </w:rPr>
              <w:t xml:space="preserve">SELECT * from </w:t>
            </w:r>
            <w:proofErr w:type="spellStart"/>
            <w:r w:rsidR="00ED57E0" w:rsidRPr="00ED57E0">
              <w:rPr>
                <w:rFonts w:ascii="Courier New" w:hAnsi="Courier New" w:cs="Courier New"/>
                <w:sz w:val="20"/>
                <w:szCs w:val="20"/>
              </w:rPr>
              <w:t>foodiesg_db.restaurant</w:t>
            </w:r>
            <w:proofErr w:type="spellEnd"/>
          </w:p>
        </w:tc>
        <w:tc>
          <w:tcPr>
            <w:tcW w:w="1417" w:type="dxa"/>
          </w:tcPr>
          <w:p w14:paraId="754A5989" w14:textId="05F5D5AB" w:rsidR="00AB6BFE" w:rsidRPr="00876433" w:rsidRDefault="00ED57E0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D57E0">
              <w:rPr>
                <w:rFonts w:ascii="Courier New" w:hAnsi="Courier New" w:cs="Courier New"/>
                <w:sz w:val="20"/>
                <w:szCs w:val="20"/>
              </w:rPr>
              <w:t>/restaurants</w:t>
            </w:r>
          </w:p>
        </w:tc>
        <w:tc>
          <w:tcPr>
            <w:tcW w:w="5103" w:type="dxa"/>
          </w:tcPr>
          <w:p w14:paraId="258FDA1B" w14:textId="1B5C8CCB" w:rsidR="00AB6BFE" w:rsidRPr="00876433" w:rsidRDefault="00ED57E0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4059C512" w14:textId="70999926" w:rsidR="00AB6BFE" w:rsidRPr="00876433" w:rsidRDefault="00ED57E0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2323" w:type="dxa"/>
          </w:tcPr>
          <w:p w14:paraId="01BC71DC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641EB" w:rsidRPr="00876433" w14:paraId="6D814733" w14:textId="3568B720" w:rsidTr="00E92799">
        <w:tc>
          <w:tcPr>
            <w:tcW w:w="1271" w:type="dxa"/>
          </w:tcPr>
          <w:p w14:paraId="721F9CD1" w14:textId="5D635B14" w:rsidR="00AB6BFE" w:rsidRPr="00876433" w:rsidRDefault="00ED57E0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play </w:t>
            </w:r>
            <w:r w:rsidR="007753AC">
              <w:rPr>
                <w:sz w:val="20"/>
                <w:szCs w:val="20"/>
              </w:rPr>
              <w:t>Top 5</w:t>
            </w:r>
            <w:r>
              <w:rPr>
                <w:sz w:val="20"/>
                <w:szCs w:val="20"/>
              </w:rPr>
              <w:t xml:space="preserve"> Best Restaurants </w:t>
            </w:r>
          </w:p>
        </w:tc>
        <w:tc>
          <w:tcPr>
            <w:tcW w:w="1843" w:type="dxa"/>
          </w:tcPr>
          <w:p w14:paraId="41CFFD01" w14:textId="015CB52A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SELECT * from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foodiesg_db.restaurant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 WHERE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overall_rating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="007753AC">
              <w:rPr>
                <w:rFonts w:ascii="Courier New" w:hAnsi="Courier New" w:cs="Courier New"/>
                <w:sz w:val="20"/>
                <w:szCs w:val="20"/>
              </w:rPr>
              <w:t>&gt; 3</w:t>
            </w:r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 ORDER BY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overall_rating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 DESC LIMIT 5</w:t>
            </w:r>
          </w:p>
        </w:tc>
        <w:tc>
          <w:tcPr>
            <w:tcW w:w="1417" w:type="dxa"/>
          </w:tcPr>
          <w:p w14:paraId="6329EB99" w14:textId="33C85625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F7406">
              <w:rPr>
                <w:rFonts w:ascii="Courier New" w:hAnsi="Courier New" w:cs="Courier New"/>
                <w:sz w:val="20"/>
                <w:szCs w:val="20"/>
              </w:rPr>
              <w:t>/best</w:t>
            </w:r>
          </w:p>
        </w:tc>
        <w:tc>
          <w:tcPr>
            <w:tcW w:w="5103" w:type="dxa"/>
          </w:tcPr>
          <w:p w14:paraId="48288420" w14:textId="7392A365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5A403D6C" w14:textId="5863199F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2323" w:type="dxa"/>
          </w:tcPr>
          <w:p w14:paraId="0D4614EE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641EB" w:rsidRPr="00876433" w14:paraId="2F33F9E9" w14:textId="545F6DDD" w:rsidTr="00E92799">
        <w:tc>
          <w:tcPr>
            <w:tcW w:w="1271" w:type="dxa"/>
          </w:tcPr>
          <w:p w14:paraId="6BEDCB9B" w14:textId="176417D7" w:rsidR="00AB6BFE" w:rsidRPr="00876433" w:rsidRDefault="001F740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play All reviews </w:t>
            </w:r>
          </w:p>
        </w:tc>
        <w:tc>
          <w:tcPr>
            <w:tcW w:w="1843" w:type="dxa"/>
          </w:tcPr>
          <w:p w14:paraId="1CA8E2F6" w14:textId="7FF997FF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SELECT * from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foodiesg_db.reviews</w:t>
            </w:r>
            <w:proofErr w:type="spellEnd"/>
          </w:p>
        </w:tc>
        <w:tc>
          <w:tcPr>
            <w:tcW w:w="1417" w:type="dxa"/>
          </w:tcPr>
          <w:p w14:paraId="1617AF57" w14:textId="48997F9F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F7406">
              <w:rPr>
                <w:rFonts w:ascii="Courier New" w:hAnsi="Courier New" w:cs="Courier New"/>
                <w:sz w:val="20"/>
                <w:szCs w:val="20"/>
              </w:rPr>
              <w:t>/reviews</w:t>
            </w:r>
          </w:p>
        </w:tc>
        <w:tc>
          <w:tcPr>
            <w:tcW w:w="5103" w:type="dxa"/>
          </w:tcPr>
          <w:p w14:paraId="1D884D8D" w14:textId="548CA1FB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25AE6A62" w14:textId="0EE538C1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2323" w:type="dxa"/>
          </w:tcPr>
          <w:p w14:paraId="6C06885B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9641EB" w:rsidRPr="00876433" w14:paraId="5B7F8B28" w14:textId="51A9F96D" w:rsidTr="00E92799">
        <w:tc>
          <w:tcPr>
            <w:tcW w:w="1271" w:type="dxa"/>
          </w:tcPr>
          <w:p w14:paraId="4D7A79D9" w14:textId="404A6CDC" w:rsidR="00AB6BFE" w:rsidRPr="00876433" w:rsidRDefault="001F7406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play reviews written by logged in user in their profile page</w:t>
            </w:r>
            <w:r w:rsidR="007753AC">
              <w:rPr>
                <w:sz w:val="20"/>
                <w:szCs w:val="20"/>
              </w:rPr>
              <w:t xml:space="preserve"> (Newest – oldest)</w:t>
            </w:r>
          </w:p>
        </w:tc>
        <w:tc>
          <w:tcPr>
            <w:tcW w:w="1843" w:type="dxa"/>
          </w:tcPr>
          <w:p w14:paraId="6EA146DB" w14:textId="198BDDA9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SELECT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restaurant_name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review_qn_one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review_qn_two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, rating,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date_posted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 FROM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foodiesg_db.reviews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 WHERE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review_id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 = ? ORDER BY 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lastRenderedPageBreak/>
              <w:t>date_posted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 xml:space="preserve"> DESC</w:t>
            </w:r>
          </w:p>
        </w:tc>
        <w:tc>
          <w:tcPr>
            <w:tcW w:w="1417" w:type="dxa"/>
          </w:tcPr>
          <w:p w14:paraId="3C283546" w14:textId="5450ED69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1F7406"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userreview</w:t>
            </w:r>
            <w:proofErr w:type="spellEnd"/>
            <w:r w:rsidRPr="001F7406">
              <w:rPr>
                <w:rFonts w:ascii="Courier New" w:hAnsi="Courier New" w:cs="Courier New"/>
                <w:sz w:val="20"/>
                <w:szCs w:val="20"/>
              </w:rPr>
              <w:t>/:</w:t>
            </w:r>
            <w:proofErr w:type="spellStart"/>
            <w:r w:rsidRPr="001F7406">
              <w:rPr>
                <w:rFonts w:ascii="Courier New" w:hAnsi="Courier New" w:cs="Courier New"/>
                <w:sz w:val="20"/>
                <w:szCs w:val="20"/>
              </w:rPr>
              <w:t>review_id</w:t>
            </w:r>
            <w:proofErr w:type="spellEnd"/>
          </w:p>
        </w:tc>
        <w:tc>
          <w:tcPr>
            <w:tcW w:w="5103" w:type="dxa"/>
          </w:tcPr>
          <w:p w14:paraId="4025F96F" w14:textId="41294C10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6D907FB1" w14:textId="4880333B" w:rsidR="00AB6BFE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2323" w:type="dxa"/>
          </w:tcPr>
          <w:p w14:paraId="00D2B9DF" w14:textId="77777777" w:rsidR="00AB6BFE" w:rsidRPr="00876433" w:rsidRDefault="00AB6B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F7406" w:rsidRPr="00876433" w14:paraId="35415AE9" w14:textId="77777777" w:rsidTr="00E92799">
        <w:tc>
          <w:tcPr>
            <w:tcW w:w="1271" w:type="dxa"/>
          </w:tcPr>
          <w:p w14:paraId="3021034A" w14:textId="4E0B2FAB" w:rsidR="001F7406" w:rsidRDefault="00210802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a review </w:t>
            </w:r>
          </w:p>
        </w:tc>
        <w:tc>
          <w:tcPr>
            <w:tcW w:w="1843" w:type="dxa"/>
          </w:tcPr>
          <w:p w14:paraId="7D87F330" w14:textId="2551B170" w:rsidR="001F7406" w:rsidRPr="001F7406" w:rsidRDefault="0021080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210802">
              <w:rPr>
                <w:rFonts w:ascii="Courier New" w:hAnsi="Courier New" w:cs="Courier New"/>
                <w:sz w:val="20"/>
                <w:szCs w:val="20"/>
              </w:rPr>
              <w:t>INSERT INTO reviews (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restaurant_id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restaurant_name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review_qn_one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review_qn_two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, username, rating, 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date_posted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>, picture) VALUES (?, ?, ?, ?, ?, ?, ?, ?)</w:t>
            </w:r>
          </w:p>
        </w:tc>
        <w:tc>
          <w:tcPr>
            <w:tcW w:w="1417" w:type="dxa"/>
          </w:tcPr>
          <w:p w14:paraId="63897950" w14:textId="5388901E" w:rsidR="001F7406" w:rsidRPr="001F7406" w:rsidRDefault="0021080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210802">
              <w:rPr>
                <w:rFonts w:ascii="Courier New" w:hAnsi="Courier New" w:cs="Courier New"/>
                <w:sz w:val="20"/>
                <w:szCs w:val="20"/>
              </w:rPr>
              <w:t>/reviews</w:t>
            </w:r>
          </w:p>
        </w:tc>
        <w:tc>
          <w:tcPr>
            <w:tcW w:w="5103" w:type="dxa"/>
          </w:tcPr>
          <w:p w14:paraId="0ED0167F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{</w:t>
            </w:r>
          </w:p>
          <w:p w14:paraId="5FFBCD51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username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210802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</w:t>
            </w:r>
            <w:proofErr w:type="spellStart"/>
            <w:r w:rsidRPr="00210802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TestUserr</w:t>
            </w:r>
            <w:proofErr w:type="spellEnd"/>
            <w:r w:rsidRPr="00210802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5A008BB1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restaurant_id</w:t>
            </w:r>
            <w:proofErr w:type="spellEnd"/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210802">
              <w:rPr>
                <w:rFonts w:ascii="Courier New" w:eastAsia="Times New Roman" w:hAnsi="Courier New" w:cs="Courier New"/>
                <w:color w:val="098658"/>
                <w:sz w:val="18"/>
                <w:szCs w:val="18"/>
                <w:lang w:eastAsia="en-SG"/>
              </w:rPr>
              <w:t>1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61FBFB63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restaurant_name</w:t>
            </w:r>
            <w:proofErr w:type="spellEnd"/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210802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Dancing Crab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1AE7E8FF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review_qn_one</w:t>
            </w:r>
            <w:proofErr w:type="spellEnd"/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210802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Not good at all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4DE244EB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review_qn_two</w:t>
            </w:r>
            <w:proofErr w:type="spellEnd"/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210802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nice place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7C7AD3BE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rating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210802">
              <w:rPr>
                <w:rFonts w:ascii="Courier New" w:eastAsia="Times New Roman" w:hAnsi="Courier New" w:cs="Courier New"/>
                <w:color w:val="098658"/>
                <w:sz w:val="18"/>
                <w:szCs w:val="18"/>
                <w:lang w:eastAsia="en-SG"/>
              </w:rPr>
              <w:t>3.0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0F1A2134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210802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picture"</w:t>
            </w: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210802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https://c8.staticflickr.com/6/5804/31120044871_c8c276cea4_o.jpg"</w:t>
            </w:r>
          </w:p>
          <w:p w14:paraId="7878810F" w14:textId="77777777" w:rsidR="00210802" w:rsidRPr="00210802" w:rsidRDefault="00210802" w:rsidP="00210802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210802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}</w:t>
            </w:r>
          </w:p>
          <w:p w14:paraId="2BFFDC16" w14:textId="77777777" w:rsidR="001F7406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1AB12A9" w14:textId="17E8F55E" w:rsidR="001F7406" w:rsidRDefault="0021080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2323" w:type="dxa"/>
          </w:tcPr>
          <w:p w14:paraId="6AF788A0" w14:textId="77777777" w:rsidR="001F7406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1F7406" w:rsidRPr="00876433" w14:paraId="13C3FA75" w14:textId="77777777" w:rsidTr="00E92799">
        <w:tc>
          <w:tcPr>
            <w:tcW w:w="1271" w:type="dxa"/>
          </w:tcPr>
          <w:p w14:paraId="7C954AE8" w14:textId="08F745D1" w:rsidR="001F7406" w:rsidRDefault="00210802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/Change Review</w:t>
            </w:r>
          </w:p>
        </w:tc>
        <w:tc>
          <w:tcPr>
            <w:tcW w:w="1843" w:type="dxa"/>
          </w:tcPr>
          <w:p w14:paraId="06679D59" w14:textId="0DE67D74" w:rsidR="001F7406" w:rsidRPr="001F7406" w:rsidRDefault="00210802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UPDATE reviews SET 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review_qn_one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 = ?, 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review_qn_two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 = ?, username = ?, rating = ?, 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date_posted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r w:rsidRPr="00210802">
              <w:rPr>
                <w:rFonts w:ascii="Courier New" w:hAnsi="Courier New" w:cs="Courier New"/>
                <w:sz w:val="20"/>
                <w:szCs w:val="20"/>
              </w:rPr>
              <w:lastRenderedPageBreak/>
              <w:t xml:space="preserve">?, picture = ? WHERE </w:t>
            </w:r>
            <w:proofErr w:type="spellStart"/>
            <w:r w:rsidRPr="00210802">
              <w:rPr>
                <w:rFonts w:ascii="Courier New" w:hAnsi="Courier New" w:cs="Courier New"/>
                <w:sz w:val="20"/>
                <w:szCs w:val="20"/>
              </w:rPr>
              <w:t>review_id</w:t>
            </w:r>
            <w:proofErr w:type="spellEnd"/>
            <w:r w:rsidRPr="00210802">
              <w:rPr>
                <w:rFonts w:ascii="Courier New" w:hAnsi="Courier New" w:cs="Courier New"/>
                <w:sz w:val="20"/>
                <w:szCs w:val="20"/>
              </w:rPr>
              <w:t xml:space="preserve"> = ?</w:t>
            </w:r>
          </w:p>
        </w:tc>
        <w:tc>
          <w:tcPr>
            <w:tcW w:w="1417" w:type="dxa"/>
          </w:tcPr>
          <w:p w14:paraId="500C0492" w14:textId="6FD0BBE4" w:rsidR="001F7406" w:rsidRPr="001F7406" w:rsidRDefault="00322794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22794">
              <w:rPr>
                <w:rFonts w:ascii="Courier New" w:hAnsi="Courier New" w:cs="Courier New"/>
                <w:sz w:val="20"/>
                <w:szCs w:val="20"/>
              </w:rPr>
              <w:lastRenderedPageBreak/>
              <w:t>/reviews/:</w:t>
            </w:r>
            <w:proofErr w:type="spellStart"/>
            <w:r w:rsidRPr="00322794">
              <w:rPr>
                <w:rFonts w:ascii="Courier New" w:hAnsi="Courier New" w:cs="Courier New"/>
                <w:sz w:val="20"/>
                <w:szCs w:val="20"/>
              </w:rPr>
              <w:t>review_id</w:t>
            </w:r>
            <w:proofErr w:type="spellEnd"/>
          </w:p>
        </w:tc>
        <w:tc>
          <w:tcPr>
            <w:tcW w:w="5103" w:type="dxa"/>
          </w:tcPr>
          <w:p w14:paraId="54472991" w14:textId="77777777" w:rsidR="00322794" w:rsidRPr="00322794" w:rsidRDefault="00322794" w:rsidP="00322794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{</w:t>
            </w:r>
          </w:p>
          <w:p w14:paraId="49127A44" w14:textId="77777777" w:rsidR="00322794" w:rsidRPr="00322794" w:rsidRDefault="00322794" w:rsidP="00322794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review_qn_one</w:t>
            </w:r>
            <w:proofErr w:type="spellEnd"/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322794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I love their food! So tasty!"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64E94D54" w14:textId="77777777" w:rsidR="00322794" w:rsidRPr="00322794" w:rsidRDefault="00322794" w:rsidP="00322794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review_qn_two</w:t>
            </w:r>
            <w:proofErr w:type="spellEnd"/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322794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cool place to eat man!"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65488C6B" w14:textId="77777777" w:rsidR="00322794" w:rsidRPr="00322794" w:rsidRDefault="00322794" w:rsidP="00322794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username"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322794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TestUser3"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2B3FDD35" w14:textId="77777777" w:rsidR="00322794" w:rsidRPr="00322794" w:rsidRDefault="00322794" w:rsidP="00322794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rating"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322794">
              <w:rPr>
                <w:rFonts w:ascii="Courier New" w:eastAsia="Times New Roman" w:hAnsi="Courier New" w:cs="Courier New"/>
                <w:color w:val="098658"/>
                <w:sz w:val="18"/>
                <w:szCs w:val="18"/>
                <w:lang w:eastAsia="en-SG"/>
              </w:rPr>
              <w:t>4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4C160927" w14:textId="77777777" w:rsidR="00322794" w:rsidRPr="00322794" w:rsidRDefault="00322794" w:rsidP="00322794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322794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picture"</w:t>
            </w: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322794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https://c8.staticflickr.com/6/5804/31120044871_c8c276cea4_o.jpg"</w:t>
            </w:r>
          </w:p>
          <w:p w14:paraId="046A0147" w14:textId="77777777" w:rsidR="00322794" w:rsidRPr="00322794" w:rsidRDefault="00322794" w:rsidP="00322794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322794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}</w:t>
            </w:r>
          </w:p>
          <w:p w14:paraId="78183971" w14:textId="77777777" w:rsidR="001F7406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93" w:type="dxa"/>
          </w:tcPr>
          <w:p w14:paraId="54608D2D" w14:textId="457DBBD2" w:rsidR="001F7406" w:rsidRDefault="00322794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UT</w:t>
            </w:r>
          </w:p>
        </w:tc>
        <w:tc>
          <w:tcPr>
            <w:tcW w:w="2323" w:type="dxa"/>
          </w:tcPr>
          <w:p w14:paraId="1714CB32" w14:textId="77777777" w:rsidR="001F7406" w:rsidRPr="00876433" w:rsidRDefault="001F7406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6F809CB2" w14:textId="77777777" w:rsidTr="00E92799">
        <w:tc>
          <w:tcPr>
            <w:tcW w:w="1271" w:type="dxa"/>
          </w:tcPr>
          <w:p w14:paraId="3B47EF9E" w14:textId="2F1AFCB7" w:rsidR="003310CC" w:rsidRDefault="00322794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lete a review </w:t>
            </w:r>
          </w:p>
        </w:tc>
        <w:tc>
          <w:tcPr>
            <w:tcW w:w="1843" w:type="dxa"/>
          </w:tcPr>
          <w:p w14:paraId="51C062EE" w14:textId="082E7524" w:rsidR="003310CC" w:rsidRPr="001F7406" w:rsidRDefault="00322794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22794">
              <w:rPr>
                <w:rFonts w:ascii="Courier New" w:hAnsi="Courier New" w:cs="Courier New"/>
                <w:sz w:val="20"/>
                <w:szCs w:val="20"/>
              </w:rPr>
              <w:t xml:space="preserve">DELETE from reviews WHERE </w:t>
            </w:r>
            <w:proofErr w:type="spellStart"/>
            <w:r w:rsidRPr="00322794">
              <w:rPr>
                <w:rFonts w:ascii="Courier New" w:hAnsi="Courier New" w:cs="Courier New"/>
                <w:sz w:val="20"/>
                <w:szCs w:val="20"/>
              </w:rPr>
              <w:t>review_id</w:t>
            </w:r>
            <w:proofErr w:type="spellEnd"/>
            <w:r w:rsidRPr="00322794">
              <w:rPr>
                <w:rFonts w:ascii="Courier New" w:hAnsi="Courier New" w:cs="Courier New"/>
                <w:sz w:val="20"/>
                <w:szCs w:val="20"/>
              </w:rPr>
              <w:t xml:space="preserve"> = ?</w:t>
            </w:r>
          </w:p>
        </w:tc>
        <w:tc>
          <w:tcPr>
            <w:tcW w:w="1417" w:type="dxa"/>
          </w:tcPr>
          <w:p w14:paraId="5CA018D4" w14:textId="0477E1FE" w:rsidR="003310CC" w:rsidRPr="001F7406" w:rsidRDefault="00322794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22794">
              <w:rPr>
                <w:rFonts w:ascii="Courier New" w:hAnsi="Courier New" w:cs="Courier New"/>
                <w:sz w:val="20"/>
                <w:szCs w:val="20"/>
              </w:rPr>
              <w:t>/reviews/:</w:t>
            </w:r>
            <w:proofErr w:type="spellStart"/>
            <w:r w:rsidRPr="00322794">
              <w:rPr>
                <w:rFonts w:ascii="Courier New" w:hAnsi="Courier New" w:cs="Courier New"/>
                <w:sz w:val="20"/>
                <w:szCs w:val="20"/>
              </w:rPr>
              <w:t>review_id</w:t>
            </w:r>
            <w:proofErr w:type="spellEnd"/>
          </w:p>
        </w:tc>
        <w:tc>
          <w:tcPr>
            <w:tcW w:w="5103" w:type="dxa"/>
          </w:tcPr>
          <w:p w14:paraId="04E56B17" w14:textId="4B830C80" w:rsidR="003310CC" w:rsidRDefault="00322794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7049FE4F" w14:textId="3D6EF822" w:rsidR="003310CC" w:rsidRDefault="00322794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2323" w:type="dxa"/>
          </w:tcPr>
          <w:p w14:paraId="61AE1C4D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107868A9" w14:textId="77777777" w:rsidTr="00E92799">
        <w:tc>
          <w:tcPr>
            <w:tcW w:w="1271" w:type="dxa"/>
          </w:tcPr>
          <w:p w14:paraId="517847F2" w14:textId="6AAAF4D2" w:rsidR="003310CC" w:rsidRDefault="000631FB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play comments to reviews </w:t>
            </w:r>
          </w:p>
        </w:tc>
        <w:tc>
          <w:tcPr>
            <w:tcW w:w="1843" w:type="dxa"/>
          </w:tcPr>
          <w:p w14:paraId="0E6CEBFA" w14:textId="2AC0F070" w:rsidR="003310CC" w:rsidRPr="001F7406" w:rsidRDefault="00B0795B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0795B">
              <w:rPr>
                <w:rFonts w:ascii="Courier New" w:hAnsi="Courier New" w:cs="Courier New"/>
                <w:sz w:val="20"/>
                <w:szCs w:val="20"/>
              </w:rPr>
              <w:t xml:space="preserve">SELECT * from </w:t>
            </w:r>
            <w:proofErr w:type="spellStart"/>
            <w:r w:rsidRPr="00B0795B">
              <w:rPr>
                <w:rFonts w:ascii="Courier New" w:hAnsi="Courier New" w:cs="Courier New"/>
                <w:sz w:val="20"/>
                <w:szCs w:val="20"/>
              </w:rPr>
              <w:t>foodiesg_db.comments</w:t>
            </w:r>
            <w:proofErr w:type="spellEnd"/>
            <w:r w:rsidRPr="00B0795B">
              <w:rPr>
                <w:rFonts w:ascii="Courier New" w:hAnsi="Courier New" w:cs="Courier New"/>
                <w:sz w:val="20"/>
                <w:szCs w:val="20"/>
              </w:rPr>
              <w:t xml:space="preserve"> WHERE </w:t>
            </w:r>
            <w:proofErr w:type="spellStart"/>
            <w:r w:rsidRPr="00B0795B">
              <w:rPr>
                <w:rFonts w:ascii="Courier New" w:hAnsi="Courier New" w:cs="Courier New"/>
                <w:sz w:val="20"/>
                <w:szCs w:val="20"/>
              </w:rPr>
              <w:t>reviewID</w:t>
            </w:r>
            <w:proofErr w:type="spellEnd"/>
            <w:r w:rsidRPr="00B0795B">
              <w:rPr>
                <w:rFonts w:ascii="Courier New" w:hAnsi="Courier New" w:cs="Courier New"/>
                <w:sz w:val="20"/>
                <w:szCs w:val="20"/>
              </w:rPr>
              <w:t xml:space="preserve"> = ?</w:t>
            </w:r>
          </w:p>
        </w:tc>
        <w:tc>
          <w:tcPr>
            <w:tcW w:w="1417" w:type="dxa"/>
          </w:tcPr>
          <w:p w14:paraId="03A5A03A" w14:textId="41694899" w:rsidR="003310CC" w:rsidRPr="001F7406" w:rsidRDefault="00B0795B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0795B">
              <w:rPr>
                <w:rFonts w:ascii="Courier New" w:hAnsi="Courier New" w:cs="Courier New"/>
                <w:sz w:val="20"/>
                <w:szCs w:val="20"/>
              </w:rPr>
              <w:t>/comments/review/:</w:t>
            </w:r>
            <w:proofErr w:type="spellStart"/>
            <w:r w:rsidRPr="00B0795B">
              <w:rPr>
                <w:rFonts w:ascii="Courier New" w:hAnsi="Courier New" w:cs="Courier New"/>
                <w:sz w:val="20"/>
                <w:szCs w:val="20"/>
              </w:rPr>
              <w:t>reviewID</w:t>
            </w:r>
            <w:proofErr w:type="spellEnd"/>
          </w:p>
        </w:tc>
        <w:tc>
          <w:tcPr>
            <w:tcW w:w="5103" w:type="dxa"/>
          </w:tcPr>
          <w:p w14:paraId="040092B6" w14:textId="62D1B0FD" w:rsidR="003310CC" w:rsidRDefault="00B0795B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25090817" w14:textId="197C3C8E" w:rsidR="003310CC" w:rsidRDefault="00B0795B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2323" w:type="dxa"/>
          </w:tcPr>
          <w:p w14:paraId="66882821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63CD42A4" w14:textId="77777777" w:rsidTr="00E92799">
        <w:tc>
          <w:tcPr>
            <w:tcW w:w="1271" w:type="dxa"/>
          </w:tcPr>
          <w:p w14:paraId="3D56F9A9" w14:textId="1DD62CF1" w:rsidR="003310CC" w:rsidRDefault="00B0795B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d a comment to a review </w:t>
            </w:r>
          </w:p>
        </w:tc>
        <w:tc>
          <w:tcPr>
            <w:tcW w:w="1843" w:type="dxa"/>
          </w:tcPr>
          <w:p w14:paraId="4CB49558" w14:textId="154CA274" w:rsidR="003310CC" w:rsidRPr="001F7406" w:rsidRDefault="00B0795B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0795B">
              <w:rPr>
                <w:rFonts w:ascii="Courier New" w:hAnsi="Courier New" w:cs="Courier New"/>
                <w:sz w:val="20"/>
                <w:szCs w:val="20"/>
              </w:rPr>
              <w:t>INSERT INTO comments (</w:t>
            </w:r>
            <w:proofErr w:type="spellStart"/>
            <w:r w:rsidRPr="00B0795B">
              <w:rPr>
                <w:rFonts w:ascii="Courier New" w:hAnsi="Courier New" w:cs="Courier New"/>
                <w:sz w:val="20"/>
                <w:szCs w:val="20"/>
              </w:rPr>
              <w:t>user_name</w:t>
            </w:r>
            <w:proofErr w:type="spellEnd"/>
            <w:r w:rsidRPr="00B0795B">
              <w:rPr>
                <w:rFonts w:ascii="Courier New" w:hAnsi="Courier New" w:cs="Courier New"/>
                <w:sz w:val="20"/>
                <w:szCs w:val="20"/>
              </w:rPr>
              <w:t xml:space="preserve">, comment, </w:t>
            </w:r>
            <w:proofErr w:type="spellStart"/>
            <w:r w:rsidRPr="00B0795B">
              <w:rPr>
                <w:rFonts w:ascii="Courier New" w:hAnsi="Courier New" w:cs="Courier New"/>
                <w:sz w:val="20"/>
                <w:szCs w:val="20"/>
              </w:rPr>
              <w:t>reviewID</w:t>
            </w:r>
            <w:proofErr w:type="spellEnd"/>
            <w:r w:rsidRPr="00B0795B">
              <w:rPr>
                <w:rFonts w:ascii="Courier New" w:hAnsi="Courier New" w:cs="Courier New"/>
                <w:sz w:val="20"/>
                <w:szCs w:val="20"/>
              </w:rPr>
              <w:t>, date) VALUES (?, ?, ?, ?)</w:t>
            </w:r>
          </w:p>
        </w:tc>
        <w:tc>
          <w:tcPr>
            <w:tcW w:w="1417" w:type="dxa"/>
          </w:tcPr>
          <w:p w14:paraId="46D23FB6" w14:textId="0C470A53" w:rsidR="003310CC" w:rsidRPr="001F7406" w:rsidRDefault="00B0795B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B0795B">
              <w:rPr>
                <w:rFonts w:ascii="Courier New" w:hAnsi="Courier New" w:cs="Courier New"/>
                <w:sz w:val="20"/>
                <w:szCs w:val="20"/>
              </w:rPr>
              <w:t>/comments</w:t>
            </w:r>
          </w:p>
        </w:tc>
        <w:tc>
          <w:tcPr>
            <w:tcW w:w="5103" w:type="dxa"/>
          </w:tcPr>
          <w:p w14:paraId="569D8031" w14:textId="77777777" w:rsidR="00B0795B" w:rsidRPr="00B0795B" w:rsidRDefault="00B0795B" w:rsidP="00B0795B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{</w:t>
            </w:r>
          </w:p>
          <w:p w14:paraId="734BAEA4" w14:textId="77777777" w:rsidR="00B0795B" w:rsidRPr="00B0795B" w:rsidRDefault="00B0795B" w:rsidP="00B0795B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B0795B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B0795B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user_name</w:t>
            </w:r>
            <w:proofErr w:type="spellEnd"/>
            <w:r w:rsidRPr="00B0795B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B0795B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</w:t>
            </w:r>
            <w:proofErr w:type="spellStart"/>
            <w:r w:rsidRPr="00B0795B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TestUser</w:t>
            </w:r>
            <w:proofErr w:type="spellEnd"/>
            <w:r w:rsidRPr="00B0795B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</w:t>
            </w: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3977B76C" w14:textId="77777777" w:rsidR="00B0795B" w:rsidRPr="00B0795B" w:rsidRDefault="00B0795B" w:rsidP="00B0795B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B0795B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comment"</w:t>
            </w: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B0795B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Yes, you are very right!!!"</w:t>
            </w: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40C48F2A" w14:textId="77777777" w:rsidR="00B0795B" w:rsidRPr="00B0795B" w:rsidRDefault="00B0795B" w:rsidP="00B0795B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B0795B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B0795B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reviewID</w:t>
            </w:r>
            <w:proofErr w:type="spellEnd"/>
            <w:r w:rsidRPr="00B0795B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B0795B">
              <w:rPr>
                <w:rFonts w:ascii="Courier New" w:eastAsia="Times New Roman" w:hAnsi="Courier New" w:cs="Courier New"/>
                <w:color w:val="098658"/>
                <w:sz w:val="18"/>
                <w:szCs w:val="18"/>
                <w:lang w:eastAsia="en-SG"/>
              </w:rPr>
              <w:t>1</w:t>
            </w:r>
          </w:p>
          <w:p w14:paraId="4FB50B6F" w14:textId="77777777" w:rsidR="00B0795B" w:rsidRPr="00B0795B" w:rsidRDefault="00B0795B" w:rsidP="00B0795B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B0795B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}</w:t>
            </w:r>
          </w:p>
          <w:p w14:paraId="0AE314CB" w14:textId="77777777" w:rsidR="003310CC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93" w:type="dxa"/>
          </w:tcPr>
          <w:p w14:paraId="44A163E5" w14:textId="4860D895" w:rsidR="003310CC" w:rsidRDefault="00B0795B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2323" w:type="dxa"/>
          </w:tcPr>
          <w:p w14:paraId="7E823236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53D16D7F" w14:textId="77777777" w:rsidTr="00E92799">
        <w:tc>
          <w:tcPr>
            <w:tcW w:w="1271" w:type="dxa"/>
          </w:tcPr>
          <w:p w14:paraId="1BEC5019" w14:textId="3F4AC0ED" w:rsidR="003310CC" w:rsidRDefault="00B0795B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lete a comment</w:t>
            </w:r>
          </w:p>
        </w:tc>
        <w:tc>
          <w:tcPr>
            <w:tcW w:w="1843" w:type="dxa"/>
          </w:tcPr>
          <w:p w14:paraId="53C9931E" w14:textId="6AD508F5" w:rsidR="003310CC" w:rsidRPr="001F7406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DELETE from comments WHERE 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id_comments</w:t>
            </w:r>
            <w:proofErr w:type="spellEnd"/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 = ?</w:t>
            </w:r>
          </w:p>
        </w:tc>
        <w:tc>
          <w:tcPr>
            <w:tcW w:w="1417" w:type="dxa"/>
          </w:tcPr>
          <w:p w14:paraId="771DBD09" w14:textId="1E4462FB" w:rsidR="003310CC" w:rsidRPr="001F7406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1CFE">
              <w:rPr>
                <w:rFonts w:ascii="Courier New" w:hAnsi="Courier New" w:cs="Courier New"/>
                <w:sz w:val="20"/>
                <w:szCs w:val="20"/>
              </w:rPr>
              <w:t>/comments/: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id_comments</w:t>
            </w:r>
            <w:proofErr w:type="spellEnd"/>
          </w:p>
        </w:tc>
        <w:tc>
          <w:tcPr>
            <w:tcW w:w="5103" w:type="dxa"/>
          </w:tcPr>
          <w:p w14:paraId="4AEA0BFD" w14:textId="049D83B1" w:rsidR="003310CC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0FDABD5C" w14:textId="601BB41B" w:rsidR="003310CC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2323" w:type="dxa"/>
          </w:tcPr>
          <w:p w14:paraId="559F1ABB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42D4A82C" w14:textId="77777777" w:rsidTr="00E92799">
        <w:tc>
          <w:tcPr>
            <w:tcW w:w="1271" w:type="dxa"/>
          </w:tcPr>
          <w:p w14:paraId="5CDEF47E" w14:textId="73CFEBBD" w:rsidR="003310CC" w:rsidRDefault="00CC1CFE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okmark a restaurant</w:t>
            </w:r>
          </w:p>
        </w:tc>
        <w:tc>
          <w:tcPr>
            <w:tcW w:w="1843" w:type="dxa"/>
          </w:tcPr>
          <w:p w14:paraId="70566228" w14:textId="6FE8C3FE" w:rsidR="003310CC" w:rsidRPr="001F7406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1CFE">
              <w:rPr>
                <w:rFonts w:ascii="Courier New" w:hAnsi="Courier New" w:cs="Courier New"/>
                <w:sz w:val="20"/>
                <w:szCs w:val="20"/>
              </w:rPr>
              <w:t>INSERT INTO bookmark (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id_user</w:t>
            </w:r>
            <w:proofErr w:type="spellEnd"/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bookmarked_res</w:t>
            </w:r>
            <w:proofErr w:type="spellEnd"/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res_id</w:t>
            </w:r>
            <w:proofErr w:type="spellEnd"/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) </w:t>
            </w:r>
            <w:r w:rsidRPr="00CC1CFE">
              <w:rPr>
                <w:rFonts w:ascii="Courier New" w:hAnsi="Courier New" w:cs="Courier New"/>
                <w:sz w:val="20"/>
                <w:szCs w:val="20"/>
              </w:rPr>
              <w:lastRenderedPageBreak/>
              <w:t>VALUES (?, ?, ?)</w:t>
            </w:r>
          </w:p>
        </w:tc>
        <w:tc>
          <w:tcPr>
            <w:tcW w:w="1417" w:type="dxa"/>
          </w:tcPr>
          <w:p w14:paraId="3D00974F" w14:textId="3988C267" w:rsidR="003310CC" w:rsidRPr="001F7406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1CFE">
              <w:rPr>
                <w:rFonts w:ascii="Courier New" w:hAnsi="Courier New" w:cs="Courier New"/>
                <w:sz w:val="20"/>
                <w:szCs w:val="20"/>
              </w:rPr>
              <w:lastRenderedPageBreak/>
              <w:t>/bookmarks</w:t>
            </w:r>
          </w:p>
        </w:tc>
        <w:tc>
          <w:tcPr>
            <w:tcW w:w="5103" w:type="dxa"/>
          </w:tcPr>
          <w:p w14:paraId="4AF4758E" w14:textId="77777777" w:rsidR="00CC1CFE" w:rsidRPr="00CC1CFE" w:rsidRDefault="00CC1CFE" w:rsidP="00CC1CFE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{</w:t>
            </w:r>
          </w:p>
          <w:p w14:paraId="1F4E9B75" w14:textId="77777777" w:rsidR="00CC1CFE" w:rsidRPr="00CC1CFE" w:rsidRDefault="00CC1CFE" w:rsidP="00CC1CFE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id_user</w:t>
            </w:r>
            <w:proofErr w:type="spellEnd"/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CC1CFE">
              <w:rPr>
                <w:rFonts w:ascii="Courier New" w:eastAsia="Times New Roman" w:hAnsi="Courier New" w:cs="Courier New"/>
                <w:color w:val="098658"/>
                <w:sz w:val="18"/>
                <w:szCs w:val="18"/>
                <w:lang w:eastAsia="en-SG"/>
              </w:rPr>
              <w:t>3</w:t>
            </w: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25AEAD4C" w14:textId="77777777" w:rsidR="00CC1CFE" w:rsidRPr="00CC1CFE" w:rsidRDefault="00CC1CFE" w:rsidP="00CC1CFE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bookmarked_res</w:t>
            </w:r>
            <w:proofErr w:type="spellEnd"/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CC1CFE">
              <w:rPr>
                <w:rFonts w:ascii="Courier New" w:eastAsia="Times New Roman" w:hAnsi="Courier New" w:cs="Courier New"/>
                <w:color w:val="0451A5"/>
                <w:sz w:val="18"/>
                <w:szCs w:val="18"/>
                <w:lang w:eastAsia="en-SG"/>
              </w:rPr>
              <w:t>"Dancing Crab"</w:t>
            </w: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,</w:t>
            </w:r>
          </w:p>
          <w:p w14:paraId="393B15A0" w14:textId="77777777" w:rsidR="00CC1CFE" w:rsidRPr="00CC1CFE" w:rsidRDefault="00CC1CFE" w:rsidP="00CC1CFE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    </w:t>
            </w:r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proofErr w:type="spellStart"/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res_id</w:t>
            </w:r>
            <w:proofErr w:type="spellEnd"/>
            <w:r w:rsidRPr="00CC1CFE">
              <w:rPr>
                <w:rFonts w:ascii="Courier New" w:eastAsia="Times New Roman" w:hAnsi="Courier New" w:cs="Courier New"/>
                <w:color w:val="A31515"/>
                <w:sz w:val="18"/>
                <w:szCs w:val="18"/>
                <w:lang w:eastAsia="en-SG"/>
              </w:rPr>
              <w:t>"</w:t>
            </w: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: </w:t>
            </w:r>
            <w:r w:rsidRPr="00CC1CFE">
              <w:rPr>
                <w:rFonts w:ascii="Courier New" w:eastAsia="Times New Roman" w:hAnsi="Courier New" w:cs="Courier New"/>
                <w:color w:val="098658"/>
                <w:sz w:val="18"/>
                <w:szCs w:val="18"/>
                <w:lang w:eastAsia="en-SG"/>
              </w:rPr>
              <w:t>1</w:t>
            </w:r>
          </w:p>
          <w:p w14:paraId="2AB96CE0" w14:textId="77777777" w:rsidR="00CC1CFE" w:rsidRPr="00CC1CFE" w:rsidRDefault="00CC1CFE" w:rsidP="00CC1CFE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  <w:r w:rsidRPr="00CC1CFE"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  <w:t>    }</w:t>
            </w:r>
          </w:p>
          <w:p w14:paraId="2692875F" w14:textId="77777777" w:rsidR="00CC1CFE" w:rsidRPr="00CC1CFE" w:rsidRDefault="00CC1CFE" w:rsidP="00CC1CFE">
            <w:pPr>
              <w:shd w:val="clear" w:color="auto" w:fill="FFFFFE"/>
              <w:spacing w:line="270" w:lineRule="atLeast"/>
              <w:jc w:val="left"/>
              <w:rPr>
                <w:rFonts w:ascii="Courier New" w:eastAsia="Times New Roman" w:hAnsi="Courier New" w:cs="Courier New"/>
                <w:color w:val="000000"/>
                <w:sz w:val="18"/>
                <w:szCs w:val="18"/>
                <w:lang w:eastAsia="en-SG"/>
              </w:rPr>
            </w:pPr>
          </w:p>
          <w:p w14:paraId="5AB9986D" w14:textId="77777777" w:rsidR="003310CC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D196890" w14:textId="76220AF8" w:rsidR="003310CC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POST</w:t>
            </w:r>
          </w:p>
        </w:tc>
        <w:tc>
          <w:tcPr>
            <w:tcW w:w="2323" w:type="dxa"/>
          </w:tcPr>
          <w:p w14:paraId="72CD236B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1076966B" w14:textId="77777777" w:rsidTr="00E92799">
        <w:tc>
          <w:tcPr>
            <w:tcW w:w="1271" w:type="dxa"/>
          </w:tcPr>
          <w:p w14:paraId="64F717D7" w14:textId="7BA61AC9" w:rsidR="003310CC" w:rsidRDefault="00CC1CFE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isplay bookmarked restaurant </w:t>
            </w:r>
          </w:p>
        </w:tc>
        <w:tc>
          <w:tcPr>
            <w:tcW w:w="1843" w:type="dxa"/>
          </w:tcPr>
          <w:p w14:paraId="765A6CDE" w14:textId="508BD442" w:rsidR="003310CC" w:rsidRPr="001F7406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SELECT * from 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foodiesg_db.bookmark</w:t>
            </w:r>
            <w:proofErr w:type="spellEnd"/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 WHERE 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id_user</w:t>
            </w:r>
            <w:proofErr w:type="spellEnd"/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 = ?</w:t>
            </w:r>
          </w:p>
        </w:tc>
        <w:tc>
          <w:tcPr>
            <w:tcW w:w="1417" w:type="dxa"/>
          </w:tcPr>
          <w:p w14:paraId="060F71B8" w14:textId="724C045D" w:rsidR="003310CC" w:rsidRPr="001F7406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1CFE">
              <w:rPr>
                <w:rFonts w:ascii="Courier New" w:hAnsi="Courier New" w:cs="Courier New"/>
                <w:sz w:val="20"/>
                <w:szCs w:val="20"/>
              </w:rPr>
              <w:t>/bookmarks/user/: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id_user</w:t>
            </w:r>
            <w:proofErr w:type="spellEnd"/>
          </w:p>
        </w:tc>
        <w:tc>
          <w:tcPr>
            <w:tcW w:w="5103" w:type="dxa"/>
          </w:tcPr>
          <w:p w14:paraId="198A5712" w14:textId="4DA8E2FB" w:rsidR="003310CC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6B3AFBFE" w14:textId="149DD63F" w:rsidR="003310CC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GET</w:t>
            </w:r>
          </w:p>
        </w:tc>
        <w:tc>
          <w:tcPr>
            <w:tcW w:w="2323" w:type="dxa"/>
          </w:tcPr>
          <w:p w14:paraId="50E230CA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7B8C168E" w14:textId="77777777" w:rsidTr="00E92799">
        <w:tc>
          <w:tcPr>
            <w:tcW w:w="1271" w:type="dxa"/>
          </w:tcPr>
          <w:p w14:paraId="72F8A379" w14:textId="7F85D071" w:rsidR="003310CC" w:rsidRDefault="00CC1CFE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move a bookmark</w:t>
            </w:r>
          </w:p>
        </w:tc>
        <w:tc>
          <w:tcPr>
            <w:tcW w:w="1843" w:type="dxa"/>
          </w:tcPr>
          <w:p w14:paraId="47A4502B" w14:textId="3ACEE446" w:rsidR="003310CC" w:rsidRPr="001F7406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1CFE">
              <w:rPr>
                <w:rFonts w:ascii="Courier New" w:hAnsi="Courier New" w:cs="Courier New"/>
                <w:sz w:val="20"/>
                <w:szCs w:val="20"/>
              </w:rPr>
              <w:t xml:space="preserve">DELETE from bookmark WHERE 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bookmark_id</w:t>
            </w:r>
            <w:proofErr w:type="spellEnd"/>
            <w:r w:rsidRPr="00CC1CFE">
              <w:rPr>
                <w:rFonts w:ascii="Courier New" w:hAnsi="Courier New" w:cs="Courier New"/>
                <w:sz w:val="20"/>
                <w:szCs w:val="20"/>
              </w:rPr>
              <w:t>_ = ?</w:t>
            </w:r>
          </w:p>
        </w:tc>
        <w:tc>
          <w:tcPr>
            <w:tcW w:w="1417" w:type="dxa"/>
          </w:tcPr>
          <w:p w14:paraId="05A45B2A" w14:textId="42E51337" w:rsidR="003310CC" w:rsidRPr="001F7406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CC1CFE">
              <w:rPr>
                <w:rFonts w:ascii="Courier New" w:hAnsi="Courier New" w:cs="Courier New"/>
                <w:sz w:val="20"/>
                <w:szCs w:val="20"/>
              </w:rPr>
              <w:t>/bookmarks/:</w:t>
            </w:r>
            <w:proofErr w:type="spellStart"/>
            <w:r w:rsidRPr="00CC1CFE">
              <w:rPr>
                <w:rFonts w:ascii="Courier New" w:hAnsi="Courier New" w:cs="Courier New"/>
                <w:sz w:val="20"/>
                <w:szCs w:val="20"/>
              </w:rPr>
              <w:t>bookmark_id</w:t>
            </w:r>
            <w:proofErr w:type="spellEnd"/>
            <w:r w:rsidRPr="00CC1CFE">
              <w:rPr>
                <w:rFonts w:ascii="Courier New" w:hAnsi="Courier New" w:cs="Courier New"/>
                <w:sz w:val="20"/>
                <w:szCs w:val="20"/>
              </w:rPr>
              <w:t>_</w:t>
            </w:r>
          </w:p>
        </w:tc>
        <w:tc>
          <w:tcPr>
            <w:tcW w:w="5103" w:type="dxa"/>
          </w:tcPr>
          <w:p w14:paraId="0D4A100F" w14:textId="05821F40" w:rsidR="003310CC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N.A</w:t>
            </w:r>
          </w:p>
        </w:tc>
        <w:tc>
          <w:tcPr>
            <w:tcW w:w="993" w:type="dxa"/>
          </w:tcPr>
          <w:p w14:paraId="6D56D2F5" w14:textId="1BF06273" w:rsidR="003310CC" w:rsidRDefault="00CC1CFE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DELETE</w:t>
            </w:r>
          </w:p>
        </w:tc>
        <w:tc>
          <w:tcPr>
            <w:tcW w:w="2323" w:type="dxa"/>
          </w:tcPr>
          <w:p w14:paraId="36E7F418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76CF7052" w14:textId="77777777" w:rsidTr="00E92799">
        <w:tc>
          <w:tcPr>
            <w:tcW w:w="1271" w:type="dxa"/>
          </w:tcPr>
          <w:p w14:paraId="2EA5825F" w14:textId="3FE6D9AE" w:rsidR="003310CC" w:rsidRDefault="00E92799" w:rsidP="00680FE6">
            <w:pPr>
              <w:jc w:val="lef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e similar users who bookmarked same restaurant </w:t>
            </w:r>
          </w:p>
        </w:tc>
        <w:tc>
          <w:tcPr>
            <w:tcW w:w="1843" w:type="dxa"/>
          </w:tcPr>
          <w:p w14:paraId="1E87505A" w14:textId="293CB6FD" w:rsidR="003310CC" w:rsidRPr="001F7406" w:rsidRDefault="00E92799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SELECT 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bookmark.bookmarked_res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account_info.username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account_info.profile_pic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 FROM 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foodiesg_db.bookmark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 LEFT JOIN 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foodiesg_db.account_info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 ON 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id_user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user_id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 WHERE 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bookmark.book</w:t>
            </w:r>
            <w:r w:rsidRPr="00E92799">
              <w:rPr>
                <w:rFonts w:ascii="Courier New" w:hAnsi="Courier New" w:cs="Courier New"/>
                <w:sz w:val="20"/>
                <w:szCs w:val="20"/>
              </w:rPr>
              <w:lastRenderedPageBreak/>
              <w:t>marked_res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 = ? LIMIT 3</w:t>
            </w:r>
          </w:p>
        </w:tc>
        <w:tc>
          <w:tcPr>
            <w:tcW w:w="1417" w:type="dxa"/>
          </w:tcPr>
          <w:p w14:paraId="48225E5E" w14:textId="32F99C9F" w:rsidR="003310CC" w:rsidRPr="001F7406" w:rsidRDefault="00E92799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lastRenderedPageBreak/>
              <w:t>/</w:t>
            </w:r>
            <w:proofErr w:type="spellStart"/>
            <w:r>
              <w:rPr>
                <w:rFonts w:ascii="Courier New" w:hAnsi="Courier New" w:cs="Courier New"/>
                <w:sz w:val="20"/>
                <w:szCs w:val="20"/>
              </w:rPr>
              <w:t>userbookmark</w:t>
            </w:r>
            <w:proofErr w:type="spellEnd"/>
          </w:p>
        </w:tc>
        <w:tc>
          <w:tcPr>
            <w:tcW w:w="5103" w:type="dxa"/>
          </w:tcPr>
          <w:p w14:paraId="2E521FFB" w14:textId="77777777" w:rsidR="00E92799" w:rsidRPr="00E92799" w:rsidRDefault="00E92799" w:rsidP="00E927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92799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  <w:p w14:paraId="1FA1AB7D" w14:textId="77777777" w:rsidR="00E92799" w:rsidRPr="00E92799" w:rsidRDefault="00E92799" w:rsidP="00E927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92799">
              <w:rPr>
                <w:rFonts w:ascii="Courier New" w:hAnsi="Courier New" w:cs="Courier New"/>
                <w:sz w:val="20"/>
                <w:szCs w:val="20"/>
              </w:rPr>
              <w:t xml:space="preserve">    "</w:t>
            </w:r>
            <w:proofErr w:type="spellStart"/>
            <w:r w:rsidRPr="00E92799">
              <w:rPr>
                <w:rFonts w:ascii="Courier New" w:hAnsi="Courier New" w:cs="Courier New"/>
                <w:sz w:val="20"/>
                <w:szCs w:val="20"/>
              </w:rPr>
              <w:t>bookmarked_res</w:t>
            </w:r>
            <w:proofErr w:type="spellEnd"/>
            <w:r w:rsidRPr="00E92799">
              <w:rPr>
                <w:rFonts w:ascii="Courier New" w:hAnsi="Courier New" w:cs="Courier New"/>
                <w:sz w:val="20"/>
                <w:szCs w:val="20"/>
              </w:rPr>
              <w:t>": "Dancing Crab"</w:t>
            </w:r>
          </w:p>
          <w:p w14:paraId="698B1589" w14:textId="183CA2F2" w:rsidR="003310CC" w:rsidRDefault="00E92799" w:rsidP="00E927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E92799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  <w:tc>
          <w:tcPr>
            <w:tcW w:w="993" w:type="dxa"/>
          </w:tcPr>
          <w:p w14:paraId="17C61D5C" w14:textId="3765C46C" w:rsidR="003310CC" w:rsidRDefault="00E92799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POST</w:t>
            </w:r>
          </w:p>
        </w:tc>
        <w:tc>
          <w:tcPr>
            <w:tcW w:w="2323" w:type="dxa"/>
          </w:tcPr>
          <w:p w14:paraId="26611E2D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tr w:rsidR="003310CC" w:rsidRPr="00876433" w14:paraId="28FA2639" w14:textId="77777777" w:rsidTr="00E92799">
        <w:tc>
          <w:tcPr>
            <w:tcW w:w="1271" w:type="dxa"/>
          </w:tcPr>
          <w:p w14:paraId="726FD429" w14:textId="77777777" w:rsidR="003310CC" w:rsidRDefault="003310CC" w:rsidP="00680FE6">
            <w:pPr>
              <w:jc w:val="left"/>
              <w:rPr>
                <w:sz w:val="20"/>
                <w:szCs w:val="20"/>
              </w:rPr>
            </w:pPr>
          </w:p>
        </w:tc>
        <w:tc>
          <w:tcPr>
            <w:tcW w:w="1843" w:type="dxa"/>
          </w:tcPr>
          <w:p w14:paraId="472B24D3" w14:textId="77777777" w:rsidR="003310CC" w:rsidRPr="001F7406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1417" w:type="dxa"/>
          </w:tcPr>
          <w:p w14:paraId="5D309D46" w14:textId="77777777" w:rsidR="003310CC" w:rsidRPr="001F7406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5103" w:type="dxa"/>
          </w:tcPr>
          <w:p w14:paraId="2D0E727A" w14:textId="77777777" w:rsidR="003310CC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993" w:type="dxa"/>
          </w:tcPr>
          <w:p w14:paraId="1E4A8950" w14:textId="77777777" w:rsidR="003310CC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  <w:tc>
          <w:tcPr>
            <w:tcW w:w="2323" w:type="dxa"/>
          </w:tcPr>
          <w:p w14:paraId="2C82977B" w14:textId="77777777" w:rsidR="003310CC" w:rsidRPr="00876433" w:rsidRDefault="003310CC" w:rsidP="00DB3B35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  <w:bookmarkEnd w:id="2"/>
      <w:bookmarkEnd w:id="3"/>
      <w:bookmarkEnd w:id="4"/>
      <w:bookmarkEnd w:id="5"/>
      <w:bookmarkEnd w:id="6"/>
    </w:tbl>
    <w:p w14:paraId="175B1ABC" w14:textId="40DE252D" w:rsidR="00637B85" w:rsidRDefault="00637B85" w:rsidP="005B1466">
      <w:pPr>
        <w:spacing w:after="200" w:line="276" w:lineRule="auto"/>
        <w:jc w:val="left"/>
        <w:rPr>
          <w:rFonts w:cs="Arial"/>
          <w:bCs/>
          <w:kern w:val="28"/>
          <w:sz w:val="28"/>
          <w:lang w:val="en-US"/>
        </w:rPr>
      </w:pPr>
    </w:p>
    <w:sectPr w:rsidR="00637B85" w:rsidSect="00AA1D4D">
      <w:pgSz w:w="15840" w:h="12240" w:orient="landscape" w:code="1"/>
      <w:pgMar w:top="1134" w:right="1440" w:bottom="1701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E30B9" w14:textId="77777777" w:rsidR="002A4D0A" w:rsidRDefault="002A4D0A">
      <w:pPr>
        <w:spacing w:line="240" w:lineRule="auto"/>
      </w:pPr>
      <w:r>
        <w:separator/>
      </w:r>
    </w:p>
  </w:endnote>
  <w:endnote w:type="continuationSeparator" w:id="0">
    <w:p w14:paraId="22650B35" w14:textId="77777777" w:rsidR="002A4D0A" w:rsidRDefault="002A4D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D68AE" w14:textId="77777777" w:rsidR="00362693" w:rsidRDefault="0036269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108" w:type="dxa"/>
      <w:tblBorders>
        <w:top w:val="single" w:sz="4" w:space="0" w:color="auto"/>
      </w:tblBorders>
      <w:tblLook w:val="01E0" w:firstRow="1" w:lastRow="1" w:firstColumn="1" w:lastColumn="1" w:noHBand="0" w:noVBand="0"/>
    </w:tblPr>
    <w:tblGrid>
      <w:gridCol w:w="3096"/>
      <w:gridCol w:w="3095"/>
      <w:gridCol w:w="3106"/>
    </w:tblGrid>
    <w:tr w:rsidR="004345BD" w:rsidRPr="00031C62" w14:paraId="78C54133" w14:textId="77777777">
      <w:trPr>
        <w:trHeight w:val="322"/>
      </w:trPr>
      <w:tc>
        <w:tcPr>
          <w:tcW w:w="3171" w:type="dxa"/>
        </w:tcPr>
        <w:p w14:paraId="10C4FE11" w14:textId="77777777" w:rsidR="004345BD" w:rsidRPr="00CE176D" w:rsidRDefault="004345BD" w:rsidP="00727D2B">
          <w:pPr>
            <w:jc w:val="left"/>
            <w:rPr>
              <w:rFonts w:cs="Arial"/>
              <w:iCs/>
              <w:sz w:val="18"/>
              <w:szCs w:val="18"/>
            </w:rPr>
          </w:pPr>
        </w:p>
      </w:tc>
      <w:tc>
        <w:tcPr>
          <w:tcW w:w="3171" w:type="dxa"/>
        </w:tcPr>
        <w:p w14:paraId="705379F6" w14:textId="77777777" w:rsidR="004345BD" w:rsidRPr="001403AB" w:rsidRDefault="004345BD" w:rsidP="00727D2B">
          <w:pPr>
            <w:pStyle w:val="Footer"/>
            <w:rPr>
              <w:rStyle w:val="Emphasis"/>
              <w:rFonts w:cs="Arial"/>
              <w:i w:val="0"/>
              <w:sz w:val="18"/>
              <w:szCs w:val="18"/>
            </w:rPr>
          </w:pPr>
        </w:p>
      </w:tc>
      <w:tc>
        <w:tcPr>
          <w:tcW w:w="3171" w:type="dxa"/>
        </w:tcPr>
        <w:p w14:paraId="4D7ABD84" w14:textId="1D43E262" w:rsidR="004345BD" w:rsidRPr="001403AB" w:rsidRDefault="004345BD" w:rsidP="00727D2B">
          <w:pPr>
            <w:pStyle w:val="Footer"/>
            <w:jc w:val="right"/>
            <w:rPr>
              <w:rStyle w:val="Emphasis"/>
              <w:rFonts w:cs="Arial"/>
              <w:i w:val="0"/>
              <w:sz w:val="18"/>
              <w:szCs w:val="18"/>
            </w:rPr>
          </w:pP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Page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PAGE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AB6BFE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t xml:space="preserve"> of 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begin"/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instrText xml:space="preserve"> NUMPAGES </w:instrTex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separate"/>
          </w:r>
          <w:r w:rsidR="00AB6BFE">
            <w:rPr>
              <w:rStyle w:val="Emphasis"/>
              <w:rFonts w:cs="Arial"/>
              <w:i w:val="0"/>
              <w:noProof/>
              <w:sz w:val="18"/>
              <w:szCs w:val="18"/>
            </w:rPr>
            <w:t>3</w:t>
          </w:r>
          <w:r w:rsidRPr="001403AB">
            <w:rPr>
              <w:rStyle w:val="Emphasis"/>
              <w:rFonts w:cs="Arial"/>
              <w:i w:val="0"/>
              <w:sz w:val="18"/>
              <w:szCs w:val="18"/>
            </w:rPr>
            <w:fldChar w:fldCharType="end"/>
          </w:r>
        </w:p>
      </w:tc>
    </w:tr>
  </w:tbl>
  <w:p w14:paraId="42632FF9" w14:textId="77777777" w:rsidR="004345BD" w:rsidRDefault="004345BD" w:rsidP="00727D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97375" w14:textId="77777777" w:rsidR="00362693" w:rsidRDefault="003626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867E7" w14:textId="77777777" w:rsidR="002A4D0A" w:rsidRDefault="002A4D0A">
      <w:pPr>
        <w:spacing w:line="240" w:lineRule="auto"/>
      </w:pPr>
      <w:r>
        <w:separator/>
      </w:r>
    </w:p>
  </w:footnote>
  <w:footnote w:type="continuationSeparator" w:id="0">
    <w:p w14:paraId="142A2DCD" w14:textId="77777777" w:rsidR="002A4D0A" w:rsidRDefault="002A4D0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468133" w14:textId="77777777" w:rsidR="00362693" w:rsidRDefault="003626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A323A" w14:textId="77777777" w:rsidR="004345BD" w:rsidRPr="00872B84" w:rsidRDefault="004345BD" w:rsidP="00727D2B">
    <w:pPr>
      <w:pStyle w:val="Header"/>
    </w:pPr>
    <w:r>
      <w:rPr>
        <w:noProof/>
        <w:lang w:eastAsia="en-SG"/>
      </w:rPr>
      <mc:AlternateContent>
        <mc:Choice Requires="wpc">
          <w:drawing>
            <wp:inline distT="0" distB="0" distL="0" distR="0" wp14:anchorId="42C1B4F8" wp14:editId="1C4864DD">
              <wp:extent cx="6400800" cy="114300"/>
              <wp:effectExtent l="0" t="9525" r="9525" b="0"/>
              <wp:docPr id="2" name="Canvas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Canvas">
                  <wpc:wpc>
                    <wpc:bg>
                      <a:noFill/>
                    </wpc:bg>
                    <wpc:whole>
                      <a:ln>
                        <a:noFill/>
                      </a:ln>
                    </wpc:whole>
                    <wps:wsp>
                      <wps:cNvPr id="1" name="Line 3"/>
                      <wps:cNvCnPr/>
                      <wps:spPr bwMode="auto">
                        <a:xfrm>
                          <a:off x="114681" y="3466"/>
                          <a:ext cx="6286119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c:wpc>
                </a:graphicData>
              </a:graphic>
            </wp:inline>
          </w:drawing>
        </mc:Choice>
        <mc:Fallback xmlns:mo="http://schemas.microsoft.com/office/mac/office/2008/main" xmlns:mv="urn:schemas-microsoft-com:mac:vml">
          <w:pict>
            <v:group w14:anchorId="001D0DB9" id="Canvas 2" o:spid="_x0000_s1026" editas="canvas" style="width:7in;height:9pt;mso-position-horizontal-relative:char;mso-position-vertical-relative:line" coordsize="64008,11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1027" type="#_x0000_t75" style="position:absolute;width:64008;height:1143;visibility:visible;mso-wrap-style:square">
                <v:fill o:detectmouseclick="t"/>
                <v:path o:connecttype="none"/>
              </v:shape>
              <v:line id="Line 3" o:spid="_x0000_s1028" style="position:absolute;visibility:visible;mso-wrap-style:square" from="1146,34" to="64008,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i8XMMIAAADaAAAADwAAAGRycy9kb3ducmV2LnhtbERPTWvCQBC9C/6HZYTedGMLoURXEaWg&#10;PZRqBT2O2TGJZmfD7jZJ/31XKPQ0PN7nzJe9qUVLzleWFUwnCQji3OqKCwXHr7fxKwgfkDXWlknB&#10;D3lYLoaDOWbadryn9hAKEUPYZ6igDKHJpPR5SQb9xDbEkbtaZzBE6AqpHXYx3NTyOUlSabDi2FBi&#10;Q+uS8vvh2yj4ePlM29Xufdufdukl3+wv51vnlHoa9asZiEB9+Bf/ubc6zofHK48rF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i8XMMIAAADaAAAADwAAAAAAAAAAAAAA&#10;AAChAgAAZHJzL2Rvd25yZXYueG1sUEsFBgAAAAAEAAQA+QAAAJADAAAAAA==&#10;"/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E03F5" w14:textId="77777777" w:rsidR="00362693" w:rsidRDefault="0036269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4EF5A" w14:textId="77777777" w:rsidR="004345BD" w:rsidRDefault="004345BD" w:rsidP="00727D2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F2BC0"/>
    <w:multiLevelType w:val="multilevel"/>
    <w:tmpl w:val="62F491C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336"/>
        </w:tabs>
        <w:ind w:left="333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A947554"/>
    <w:multiLevelType w:val="hybridMultilevel"/>
    <w:tmpl w:val="E19CCC58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E930F5"/>
    <w:multiLevelType w:val="hybridMultilevel"/>
    <w:tmpl w:val="5644CA0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84555D3"/>
    <w:multiLevelType w:val="hybridMultilevel"/>
    <w:tmpl w:val="6B2848C8"/>
    <w:lvl w:ilvl="0" w:tplc="05FE2E3E">
      <w:start w:val="3"/>
      <w:numFmt w:val="bullet"/>
      <w:lvlText w:val=""/>
      <w:lvlJc w:val="left"/>
      <w:pPr>
        <w:ind w:left="1080" w:hanging="360"/>
      </w:pPr>
      <w:rPr>
        <w:rFonts w:ascii="Wingdings" w:eastAsia="SimSu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6D158D"/>
    <w:multiLevelType w:val="hybridMultilevel"/>
    <w:tmpl w:val="672C82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5A745761"/>
    <w:multiLevelType w:val="hybridMultilevel"/>
    <w:tmpl w:val="E648ED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6C6DBC"/>
    <w:multiLevelType w:val="hybridMultilevel"/>
    <w:tmpl w:val="394A48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A76AAF"/>
    <w:multiLevelType w:val="hybridMultilevel"/>
    <w:tmpl w:val="20129E6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13143A3"/>
    <w:multiLevelType w:val="hybridMultilevel"/>
    <w:tmpl w:val="0942A1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5"/>
  </w:num>
  <w:num w:numId="7">
    <w:abstractNumId w:val="6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1"/>
  <w:activeWritingStyle w:appName="MSWord" w:lang="en-SG" w:vendorID="64" w:dllVersion="6" w:nlCheck="1" w:checkStyle="1"/>
  <w:activeWritingStyle w:appName="MSWord" w:lang="en-SG" w:vendorID="64" w:dllVersion="0" w:nlCheck="1" w:checkStyle="0"/>
  <w:activeWritingStyle w:appName="MSWord" w:lang="en-US" w:vendorID="64" w:dllVersion="0" w:nlCheck="1" w:checkStyle="0"/>
  <w:proofState w:spelling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zMTU2sTQztrA0N7ZU0lEKTi0uzszPAykwrgUAW5jA/CwAAAA="/>
  </w:docVars>
  <w:rsids>
    <w:rsidRoot w:val="00F6580C"/>
    <w:rsid w:val="000037C2"/>
    <w:rsid w:val="00010044"/>
    <w:rsid w:val="00024B4A"/>
    <w:rsid w:val="00035F37"/>
    <w:rsid w:val="0003734B"/>
    <w:rsid w:val="00040CEA"/>
    <w:rsid w:val="0006055A"/>
    <w:rsid w:val="000631FB"/>
    <w:rsid w:val="000A29F9"/>
    <w:rsid w:val="000C0D4E"/>
    <w:rsid w:val="000C1DC5"/>
    <w:rsid w:val="0011173B"/>
    <w:rsid w:val="001122F6"/>
    <w:rsid w:val="00181D7F"/>
    <w:rsid w:val="001A0526"/>
    <w:rsid w:val="001C1B18"/>
    <w:rsid w:val="001C6F3F"/>
    <w:rsid w:val="001F7406"/>
    <w:rsid w:val="00210802"/>
    <w:rsid w:val="002227B5"/>
    <w:rsid w:val="002A238A"/>
    <w:rsid w:val="002A4D0A"/>
    <w:rsid w:val="00322794"/>
    <w:rsid w:val="003310CC"/>
    <w:rsid w:val="00362693"/>
    <w:rsid w:val="003A3748"/>
    <w:rsid w:val="003C6786"/>
    <w:rsid w:val="003F2901"/>
    <w:rsid w:val="0040573B"/>
    <w:rsid w:val="00411E2C"/>
    <w:rsid w:val="004345BD"/>
    <w:rsid w:val="00444D5D"/>
    <w:rsid w:val="00451F22"/>
    <w:rsid w:val="00500FC1"/>
    <w:rsid w:val="0050386A"/>
    <w:rsid w:val="005330D9"/>
    <w:rsid w:val="005340C3"/>
    <w:rsid w:val="00563E7B"/>
    <w:rsid w:val="00573F5F"/>
    <w:rsid w:val="005B1466"/>
    <w:rsid w:val="005D73CA"/>
    <w:rsid w:val="005E1C25"/>
    <w:rsid w:val="005E28F6"/>
    <w:rsid w:val="005E2E51"/>
    <w:rsid w:val="005E7004"/>
    <w:rsid w:val="00614975"/>
    <w:rsid w:val="00637B85"/>
    <w:rsid w:val="00670FAC"/>
    <w:rsid w:val="00680FE6"/>
    <w:rsid w:val="006A6D0D"/>
    <w:rsid w:val="006A6D60"/>
    <w:rsid w:val="00701956"/>
    <w:rsid w:val="00727D2B"/>
    <w:rsid w:val="0074534E"/>
    <w:rsid w:val="00765B64"/>
    <w:rsid w:val="007753AC"/>
    <w:rsid w:val="007920CF"/>
    <w:rsid w:val="007A2AA6"/>
    <w:rsid w:val="007C4D73"/>
    <w:rsid w:val="007C7683"/>
    <w:rsid w:val="007D6ED2"/>
    <w:rsid w:val="007E677E"/>
    <w:rsid w:val="00803204"/>
    <w:rsid w:val="0081109B"/>
    <w:rsid w:val="00843A0C"/>
    <w:rsid w:val="00850451"/>
    <w:rsid w:val="00876433"/>
    <w:rsid w:val="008836FC"/>
    <w:rsid w:val="008905A1"/>
    <w:rsid w:val="008E1EE2"/>
    <w:rsid w:val="009163FF"/>
    <w:rsid w:val="009641EB"/>
    <w:rsid w:val="00970DBC"/>
    <w:rsid w:val="0099719F"/>
    <w:rsid w:val="009B75C4"/>
    <w:rsid w:val="009C74CD"/>
    <w:rsid w:val="00A1448F"/>
    <w:rsid w:val="00A7373F"/>
    <w:rsid w:val="00AA0920"/>
    <w:rsid w:val="00AA1D4D"/>
    <w:rsid w:val="00AB2BFF"/>
    <w:rsid w:val="00AB6BFE"/>
    <w:rsid w:val="00AD2B29"/>
    <w:rsid w:val="00AD3AA5"/>
    <w:rsid w:val="00AE189B"/>
    <w:rsid w:val="00AF79B4"/>
    <w:rsid w:val="00B02CCB"/>
    <w:rsid w:val="00B0795B"/>
    <w:rsid w:val="00B130B2"/>
    <w:rsid w:val="00B16026"/>
    <w:rsid w:val="00B47FC1"/>
    <w:rsid w:val="00B66BD2"/>
    <w:rsid w:val="00B90491"/>
    <w:rsid w:val="00B9059F"/>
    <w:rsid w:val="00C130AE"/>
    <w:rsid w:val="00C14111"/>
    <w:rsid w:val="00C5467B"/>
    <w:rsid w:val="00CA37AB"/>
    <w:rsid w:val="00CB711B"/>
    <w:rsid w:val="00CC1CFE"/>
    <w:rsid w:val="00CD2F0B"/>
    <w:rsid w:val="00D025BC"/>
    <w:rsid w:val="00D1736F"/>
    <w:rsid w:val="00D34EFD"/>
    <w:rsid w:val="00D408E2"/>
    <w:rsid w:val="00D412B1"/>
    <w:rsid w:val="00D52CB1"/>
    <w:rsid w:val="00D533B4"/>
    <w:rsid w:val="00DA35BC"/>
    <w:rsid w:val="00DB3B35"/>
    <w:rsid w:val="00DB6BEE"/>
    <w:rsid w:val="00DD401B"/>
    <w:rsid w:val="00DE05C0"/>
    <w:rsid w:val="00E24722"/>
    <w:rsid w:val="00E60F55"/>
    <w:rsid w:val="00E84CF1"/>
    <w:rsid w:val="00E92799"/>
    <w:rsid w:val="00EC2FE1"/>
    <w:rsid w:val="00ED57E0"/>
    <w:rsid w:val="00EE7979"/>
    <w:rsid w:val="00F019D7"/>
    <w:rsid w:val="00F6580C"/>
    <w:rsid w:val="00F663DE"/>
    <w:rsid w:val="00F83994"/>
    <w:rsid w:val="00F9448B"/>
    <w:rsid w:val="00FD2F61"/>
    <w:rsid w:val="00FE38B6"/>
    <w:rsid w:val="00FF4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F0C32A"/>
  <w15:docId w15:val="{E3294001-54C4-46BC-9666-4BA5D99C2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80C"/>
    <w:pPr>
      <w:spacing w:after="0" w:line="360" w:lineRule="auto"/>
      <w:jc w:val="both"/>
    </w:pPr>
    <w:rPr>
      <w:rFonts w:ascii="Arial" w:eastAsia="SimSun" w:hAnsi="Arial" w:cs="Times New Roman"/>
      <w:lang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0037C2"/>
    <w:pPr>
      <w:keepNext/>
      <w:spacing w:before="240" w:after="60"/>
      <w:outlineLvl w:val="0"/>
    </w:pPr>
    <w:rPr>
      <w:rFonts w:cs="Arial"/>
      <w:b/>
      <w:bCs/>
      <w:kern w:val="28"/>
      <w:sz w:val="28"/>
      <w:lang w:val="en-US"/>
    </w:rPr>
  </w:style>
  <w:style w:type="paragraph" w:styleId="Heading2">
    <w:name w:val="heading 2"/>
    <w:basedOn w:val="Normal"/>
    <w:next w:val="Normal"/>
    <w:link w:val="Heading2Char"/>
    <w:autoRedefine/>
    <w:qFormat/>
    <w:rsid w:val="00F6580C"/>
    <w:pPr>
      <w:keepNext/>
      <w:keepLines/>
      <w:numPr>
        <w:ilvl w:val="1"/>
        <w:numId w:val="1"/>
      </w:numPr>
      <w:tabs>
        <w:tab w:val="left" w:pos="0"/>
      </w:tabs>
      <w:spacing w:before="240" w:after="240"/>
      <w:outlineLvl w:val="1"/>
    </w:pPr>
    <w:rPr>
      <w:rFonts w:cs="Arial"/>
      <w:b/>
      <w:sz w:val="24"/>
      <w:lang w:val="en-US"/>
    </w:rPr>
  </w:style>
  <w:style w:type="paragraph" w:styleId="Heading4">
    <w:name w:val="heading 4"/>
    <w:basedOn w:val="Normal"/>
    <w:next w:val="Normal"/>
    <w:link w:val="Heading4Char"/>
    <w:qFormat/>
    <w:rsid w:val="00F6580C"/>
    <w:pPr>
      <w:numPr>
        <w:ilvl w:val="3"/>
        <w:numId w:val="1"/>
      </w:numPr>
      <w:spacing w:before="120"/>
      <w:outlineLvl w:val="3"/>
    </w:pPr>
    <w:rPr>
      <w:rFonts w:ascii="Times New Roman" w:hAnsi="Times New Roman"/>
      <w:b/>
      <w:u w:val="single"/>
    </w:rPr>
  </w:style>
  <w:style w:type="paragraph" w:styleId="Heading5">
    <w:name w:val="heading 5"/>
    <w:basedOn w:val="Normal"/>
    <w:next w:val="Normal"/>
    <w:link w:val="Heading5Char"/>
    <w:qFormat/>
    <w:rsid w:val="00F6580C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F6580C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F6580C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F6580C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F6580C"/>
    <w:pPr>
      <w:numPr>
        <w:ilvl w:val="8"/>
        <w:numId w:val="1"/>
      </w:numPr>
      <w:spacing w:before="240" w:after="60"/>
      <w:outlineLvl w:val="8"/>
    </w:pPr>
    <w:rPr>
      <w:rFonts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37C2"/>
    <w:rPr>
      <w:rFonts w:ascii="Arial" w:eastAsia="SimSun" w:hAnsi="Arial" w:cs="Arial"/>
      <w:b/>
      <w:bCs/>
      <w:kern w:val="28"/>
      <w:sz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rsid w:val="00F6580C"/>
    <w:rPr>
      <w:rFonts w:ascii="Arial" w:eastAsia="SimSun" w:hAnsi="Arial" w:cs="Arial"/>
      <w:b/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F6580C"/>
    <w:rPr>
      <w:rFonts w:ascii="Times New Roman" w:eastAsia="SimSun" w:hAnsi="Times New Roman" w:cs="Times New Roman"/>
      <w:b/>
      <w:u w:val="single"/>
      <w:lang w:eastAsia="en-US"/>
    </w:rPr>
  </w:style>
  <w:style w:type="character" w:customStyle="1" w:styleId="Heading5Char">
    <w:name w:val="Heading 5 Char"/>
    <w:basedOn w:val="DefaultParagraphFont"/>
    <w:link w:val="Heading5"/>
    <w:rsid w:val="00F6580C"/>
    <w:rPr>
      <w:rFonts w:ascii="Arial" w:eastAsia="SimSun" w:hAnsi="Arial" w:cs="Times New Roman"/>
      <w:b/>
      <w:bCs/>
      <w:i/>
      <w:iCs/>
      <w:sz w:val="26"/>
      <w:szCs w:val="26"/>
      <w:lang w:eastAsia="en-US"/>
    </w:rPr>
  </w:style>
  <w:style w:type="character" w:customStyle="1" w:styleId="Heading6Char">
    <w:name w:val="Heading 6 Char"/>
    <w:basedOn w:val="DefaultParagraphFont"/>
    <w:link w:val="Heading6"/>
    <w:rsid w:val="00F6580C"/>
    <w:rPr>
      <w:rFonts w:ascii="Times New Roman" w:eastAsia="SimSun" w:hAnsi="Times New Roman" w:cs="Times New Roman"/>
      <w:b/>
      <w:bCs/>
      <w:lang w:eastAsia="en-US"/>
    </w:rPr>
  </w:style>
  <w:style w:type="character" w:customStyle="1" w:styleId="Heading7Char">
    <w:name w:val="Heading 7 Char"/>
    <w:basedOn w:val="DefaultParagraphFont"/>
    <w:link w:val="Heading7"/>
    <w:rsid w:val="00F6580C"/>
    <w:rPr>
      <w:rFonts w:ascii="Times New Roman" w:eastAsia="SimSun" w:hAnsi="Times New Roman"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6580C"/>
    <w:rPr>
      <w:rFonts w:ascii="Times New Roman" w:eastAsia="SimSun" w:hAnsi="Times New Roman"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6580C"/>
    <w:rPr>
      <w:rFonts w:ascii="Arial" w:eastAsia="SimSun" w:hAnsi="Arial" w:cs="Arial"/>
      <w:lang w:eastAsia="en-US"/>
    </w:rPr>
  </w:style>
  <w:style w:type="paragraph" w:styleId="Footer">
    <w:name w:val="footer"/>
    <w:basedOn w:val="Normal"/>
    <w:link w:val="FooterChar"/>
    <w:rsid w:val="00F658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F6580C"/>
    <w:rPr>
      <w:rFonts w:ascii="Arial" w:eastAsia="SimSun" w:hAnsi="Arial" w:cs="Times New Roman"/>
      <w:lang w:eastAsia="en-US"/>
    </w:rPr>
  </w:style>
  <w:style w:type="paragraph" w:styleId="Header">
    <w:name w:val="header"/>
    <w:basedOn w:val="Normal"/>
    <w:link w:val="HeaderChar"/>
    <w:rsid w:val="00F658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F6580C"/>
    <w:rPr>
      <w:rFonts w:ascii="Arial" w:eastAsia="SimSun" w:hAnsi="Arial" w:cs="Times New Roman"/>
      <w:lang w:eastAsia="en-US"/>
    </w:rPr>
  </w:style>
  <w:style w:type="paragraph" w:styleId="TOC1">
    <w:name w:val="toc 1"/>
    <w:basedOn w:val="Normal"/>
    <w:next w:val="Normal"/>
    <w:autoRedefine/>
    <w:uiPriority w:val="39"/>
    <w:qFormat/>
    <w:rsid w:val="00E60F55"/>
    <w:pPr>
      <w:tabs>
        <w:tab w:val="left" w:pos="480"/>
        <w:tab w:val="right" w:leader="dot" w:pos="9395"/>
      </w:tabs>
      <w:spacing w:before="120" w:line="240" w:lineRule="auto"/>
    </w:pPr>
    <w:rPr>
      <w:rFonts w:cs="Arial"/>
      <w:bCs/>
      <w:iCs/>
      <w:noProof/>
      <w:szCs w:val="24"/>
    </w:rPr>
  </w:style>
  <w:style w:type="paragraph" w:styleId="Title">
    <w:name w:val="Title"/>
    <w:basedOn w:val="Normal"/>
    <w:link w:val="TitleChar"/>
    <w:qFormat/>
    <w:rsid w:val="00F6580C"/>
    <w:pPr>
      <w:autoSpaceDE w:val="0"/>
      <w:autoSpaceDN w:val="0"/>
      <w:jc w:val="center"/>
    </w:pPr>
    <w:rPr>
      <w:rFonts w:ascii="Times New Roman" w:hAnsi="Times New Roman"/>
      <w:b/>
      <w:bCs/>
      <w:sz w:val="32"/>
      <w:lang w:val="en-US"/>
    </w:rPr>
  </w:style>
  <w:style w:type="character" w:customStyle="1" w:styleId="TitleChar">
    <w:name w:val="Title Char"/>
    <w:basedOn w:val="DefaultParagraphFont"/>
    <w:link w:val="Title"/>
    <w:rsid w:val="00F6580C"/>
    <w:rPr>
      <w:rFonts w:ascii="Times New Roman" w:eastAsia="SimSun" w:hAnsi="Times New Roman" w:cs="Times New Roman"/>
      <w:b/>
      <w:bCs/>
      <w:sz w:val="32"/>
      <w:lang w:val="en-US" w:eastAsia="en-US"/>
    </w:rPr>
  </w:style>
  <w:style w:type="character" w:styleId="Strong">
    <w:name w:val="Strong"/>
    <w:qFormat/>
    <w:rsid w:val="00F6580C"/>
    <w:rPr>
      <w:rFonts w:ascii="Times New Roman" w:hAnsi="Times New Roman"/>
      <w:b/>
      <w:bCs/>
    </w:rPr>
  </w:style>
  <w:style w:type="paragraph" w:styleId="TOCHeading">
    <w:name w:val="TOC Heading"/>
    <w:basedOn w:val="Heading1"/>
    <w:next w:val="Normal"/>
    <w:uiPriority w:val="39"/>
    <w:qFormat/>
    <w:rsid w:val="00F6580C"/>
    <w:pPr>
      <w:keepLines/>
      <w:spacing w:before="480" w:after="0" w:line="276" w:lineRule="auto"/>
      <w:outlineLvl w:val="9"/>
    </w:pPr>
    <w:rPr>
      <w:rFonts w:ascii="Cambria" w:eastAsia="Times New Roman" w:hAnsi="Cambria" w:cs="Times New Roman"/>
      <w:bCs w:val="0"/>
      <w:color w:val="365F91"/>
      <w:kern w:val="0"/>
      <w:szCs w:val="28"/>
    </w:rPr>
  </w:style>
  <w:style w:type="character" w:styleId="Emphasis">
    <w:name w:val="Emphasis"/>
    <w:qFormat/>
    <w:rsid w:val="00F6580C"/>
    <w:rPr>
      <w:i/>
      <w:iCs/>
    </w:rPr>
  </w:style>
  <w:style w:type="character" w:styleId="BookTitle">
    <w:name w:val="Book Title"/>
    <w:uiPriority w:val="33"/>
    <w:qFormat/>
    <w:rsid w:val="00F6580C"/>
    <w:rPr>
      <w:b/>
      <w:bCs/>
      <w:smallCaps/>
      <w:spacing w:val="5"/>
    </w:rPr>
  </w:style>
  <w:style w:type="character" w:customStyle="1" w:styleId="Objecttype">
    <w:name w:val="Object type"/>
    <w:rsid w:val="00F6580C"/>
    <w:rPr>
      <w:rFonts w:ascii="Times New Roman" w:hAnsi="Times New Roman"/>
      <w:b/>
      <w:color w:val="000000"/>
      <w:sz w:val="20"/>
      <w:u w:val="single" w:color="000000"/>
    </w:rPr>
  </w:style>
  <w:style w:type="paragraph" w:styleId="ListParagraph">
    <w:name w:val="List Paragraph"/>
    <w:basedOn w:val="Normal"/>
    <w:uiPriority w:val="34"/>
    <w:qFormat/>
    <w:rsid w:val="003C6786"/>
    <w:pPr>
      <w:ind w:left="720"/>
      <w:contextualSpacing/>
    </w:pPr>
  </w:style>
  <w:style w:type="table" w:styleId="TableGrid">
    <w:name w:val="Table Grid"/>
    <w:basedOn w:val="TableNormal"/>
    <w:uiPriority w:val="59"/>
    <w:rsid w:val="005E70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7D2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SG"/>
    </w:rPr>
  </w:style>
  <w:style w:type="character" w:styleId="Hyperlink">
    <w:name w:val="Hyperlink"/>
    <w:basedOn w:val="DefaultParagraphFont"/>
    <w:uiPriority w:val="99"/>
    <w:unhideWhenUsed/>
    <w:rsid w:val="00AE189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6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24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7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5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58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3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8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8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25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3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9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5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2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69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20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9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4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2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4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12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4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7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5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4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42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5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03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58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2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1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5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10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58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74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1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14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16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D92E9F7F-9EC5-421D-9427-58181A25FF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9</Pages>
  <Words>721</Words>
  <Characters>411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BAV Porject Part 3 Template</vt:lpstr>
    </vt:vector>
  </TitlesOfParts>
  <Manager/>
  <Company>Temasek Polytechnic</Company>
  <LinksUpToDate>false</LinksUpToDate>
  <CharactersWithSpaces>48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AV Porject Part 3 Template</dc:title>
  <dc:subject>Database Application Development</dc:subject>
  <dc:creator>Tan Sio Poh</dc:creator>
  <cp:keywords/>
  <dc:description/>
  <cp:lastModifiedBy>MUHAMMAD KENZ S/O JAFAR</cp:lastModifiedBy>
  <cp:revision>54</cp:revision>
  <dcterms:created xsi:type="dcterms:W3CDTF">2016-11-18T09:38:00Z</dcterms:created>
  <dcterms:modified xsi:type="dcterms:W3CDTF">2022-01-09T12:4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bcb20ed-001a-45f4-b2e7-234c5fc91178_Enabled">
    <vt:lpwstr>True</vt:lpwstr>
  </property>
  <property fmtid="{D5CDD505-2E9C-101B-9397-08002B2CF9AE}" pid="3" name="MSIP_Label_4bcb20ed-001a-45f4-b2e7-234c5fc91178_SiteId">
    <vt:lpwstr>25a99bf0-8e72-472a-ae50-adfbdf0df6f1</vt:lpwstr>
  </property>
  <property fmtid="{D5CDD505-2E9C-101B-9397-08002B2CF9AE}" pid="4" name="MSIP_Label_4bcb20ed-001a-45f4-b2e7-234c5fc91178_Owner">
    <vt:lpwstr>lamsuyi@TP.EDU.SG</vt:lpwstr>
  </property>
  <property fmtid="{D5CDD505-2E9C-101B-9397-08002B2CF9AE}" pid="5" name="MSIP_Label_4bcb20ed-001a-45f4-b2e7-234c5fc91178_SetDate">
    <vt:lpwstr>2020-09-04T08:33:57.2721074Z</vt:lpwstr>
  </property>
  <property fmtid="{D5CDD505-2E9C-101B-9397-08002B2CF9AE}" pid="6" name="MSIP_Label_4bcb20ed-001a-45f4-b2e7-234c5fc91178_Name">
    <vt:lpwstr>OFFICIAL (CLOSED)</vt:lpwstr>
  </property>
  <property fmtid="{D5CDD505-2E9C-101B-9397-08002B2CF9AE}" pid="7" name="MSIP_Label_4bcb20ed-001a-45f4-b2e7-234c5fc91178_Application">
    <vt:lpwstr>Microsoft Azure Information Protection</vt:lpwstr>
  </property>
  <property fmtid="{D5CDD505-2E9C-101B-9397-08002B2CF9AE}" pid="8" name="MSIP_Label_4bcb20ed-001a-45f4-b2e7-234c5fc91178_ActionId">
    <vt:lpwstr>239ff91f-b951-4698-869a-213d482ecf26</vt:lpwstr>
  </property>
  <property fmtid="{D5CDD505-2E9C-101B-9397-08002B2CF9AE}" pid="9" name="MSIP_Label_4bcb20ed-001a-45f4-b2e7-234c5fc91178_Extended_MSFT_Method">
    <vt:lpwstr>Automatic</vt:lpwstr>
  </property>
  <property fmtid="{D5CDD505-2E9C-101B-9397-08002B2CF9AE}" pid="10" name="MSIP_Label_f69d7fc4-da81-42e5-b309-526f71322d86_Enabled">
    <vt:lpwstr>True</vt:lpwstr>
  </property>
  <property fmtid="{D5CDD505-2E9C-101B-9397-08002B2CF9AE}" pid="11" name="MSIP_Label_f69d7fc4-da81-42e5-b309-526f71322d86_SiteId">
    <vt:lpwstr>25a99bf0-8e72-472a-ae50-adfbdf0df6f1</vt:lpwstr>
  </property>
  <property fmtid="{D5CDD505-2E9C-101B-9397-08002B2CF9AE}" pid="12" name="MSIP_Label_f69d7fc4-da81-42e5-b309-526f71322d86_Owner">
    <vt:lpwstr>lamsuyi@TP.EDU.SG</vt:lpwstr>
  </property>
  <property fmtid="{D5CDD505-2E9C-101B-9397-08002B2CF9AE}" pid="13" name="MSIP_Label_f69d7fc4-da81-42e5-b309-526f71322d86_SetDate">
    <vt:lpwstr>2020-09-04T08:33:57.2721074Z</vt:lpwstr>
  </property>
  <property fmtid="{D5CDD505-2E9C-101B-9397-08002B2CF9AE}" pid="14" name="MSIP_Label_f69d7fc4-da81-42e5-b309-526f71322d86_Name">
    <vt:lpwstr>NON-SENSITIVE</vt:lpwstr>
  </property>
  <property fmtid="{D5CDD505-2E9C-101B-9397-08002B2CF9AE}" pid="15" name="MSIP_Label_f69d7fc4-da81-42e5-b309-526f71322d86_Application">
    <vt:lpwstr>Microsoft Azure Information Protection</vt:lpwstr>
  </property>
  <property fmtid="{D5CDD505-2E9C-101B-9397-08002B2CF9AE}" pid="16" name="MSIP_Label_f69d7fc4-da81-42e5-b309-526f71322d86_ActionId">
    <vt:lpwstr>239ff91f-b951-4698-869a-213d482ecf26</vt:lpwstr>
  </property>
  <property fmtid="{D5CDD505-2E9C-101B-9397-08002B2CF9AE}" pid="17" name="MSIP_Label_f69d7fc4-da81-42e5-b309-526f71322d86_Parent">
    <vt:lpwstr>4bcb20ed-001a-45f4-b2e7-234c5fc91178</vt:lpwstr>
  </property>
  <property fmtid="{D5CDD505-2E9C-101B-9397-08002B2CF9AE}" pid="18" name="MSIP_Label_f69d7fc4-da81-42e5-b309-526f71322d86_Extended_MSFT_Method">
    <vt:lpwstr>Automatic</vt:lpwstr>
  </property>
  <property fmtid="{D5CDD505-2E9C-101B-9397-08002B2CF9AE}" pid="19" name="Sensitivity">
    <vt:lpwstr>OFFICIAL (CLOSED) NON-SENSITIVE</vt:lpwstr>
  </property>
</Properties>
</file>